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7D24F2" w14:textId="04F72398" w:rsidR="00A33289" w:rsidRPr="009C32A2" w:rsidRDefault="00DA14D8" w:rsidP="009C32A2">
      <w:pPr>
        <w:ind w:left="7080" w:firstLine="708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6B92C1D9" w14:textId="77777777" w:rsidR="00CE194C" w:rsidRDefault="00CE194C" w:rsidP="00D74411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p w14:paraId="45100F8F" w14:textId="180B1E54" w:rsidR="00D74411" w:rsidRDefault="00C40979" w:rsidP="009C32A2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  <w:r w:rsidRPr="000E4649">
        <w:rPr>
          <w:rFonts w:asciiTheme="minorHAnsi" w:hAnsiTheme="minorHAnsi" w:cstheme="minorHAnsi"/>
          <w:b/>
          <w:iCs/>
          <w:snapToGrid w:val="0"/>
          <w:sz w:val="22"/>
        </w:rPr>
        <w:t>Wymagania i parametry techniczne na dostawę</w:t>
      </w:r>
      <w:r>
        <w:rPr>
          <w:rFonts w:asciiTheme="minorHAnsi" w:hAnsiTheme="minorHAnsi" w:cstheme="minorHAnsi"/>
          <w:b/>
          <w:iCs/>
          <w:snapToGrid w:val="0"/>
          <w:sz w:val="22"/>
        </w:rPr>
        <w:t xml:space="preserve"> </w:t>
      </w:r>
      <w:r w:rsidR="00B4064A" w:rsidRPr="00B4064A">
        <w:rPr>
          <w:rFonts w:asciiTheme="minorHAnsi" w:hAnsiTheme="minorHAnsi" w:cstheme="minorHAnsi"/>
          <w:b/>
          <w:iCs/>
          <w:snapToGrid w:val="0"/>
          <w:sz w:val="22"/>
        </w:rPr>
        <w:t>układu do precyzyjnego rozcieńczania gazów w ramach zestawu aparaturowego do termicznej i jakościowej charakteryzacji materiałów</w:t>
      </w:r>
    </w:p>
    <w:p w14:paraId="78238BB4" w14:textId="77777777" w:rsidR="00CE194C" w:rsidRPr="00D74411" w:rsidRDefault="00CE194C" w:rsidP="00D74411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tbl>
      <w:tblPr>
        <w:tblW w:w="9498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8"/>
        <w:gridCol w:w="2311"/>
        <w:gridCol w:w="4950"/>
        <w:gridCol w:w="1569"/>
      </w:tblGrid>
      <w:tr w:rsidR="00B4064A" w14:paraId="780B11FF" w14:textId="77777777" w:rsidTr="009F7ACC">
        <w:trPr>
          <w:trHeight w:val="251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00DF5" w14:textId="77777777" w:rsidR="00B4064A" w:rsidRDefault="00B4064A" w:rsidP="009F7AC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Lp.</w:t>
            </w:r>
          </w:p>
          <w:p w14:paraId="01741D44" w14:textId="77777777" w:rsidR="00B4064A" w:rsidRDefault="00B4064A" w:rsidP="009F7AC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36D97" w14:textId="77777777" w:rsidR="00B4064A" w:rsidRDefault="00B4064A" w:rsidP="009F7AC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Nazwa parametru</w:t>
            </w:r>
          </w:p>
          <w:p w14:paraId="58E01EAC" w14:textId="77777777" w:rsidR="00B4064A" w:rsidRDefault="00B4064A" w:rsidP="009F7AC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58DE5" w14:textId="77777777" w:rsidR="00B4064A" w:rsidRDefault="00B4064A" w:rsidP="009F7AC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Wymaganie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142C3" w14:textId="77777777" w:rsidR="00B4064A" w:rsidRDefault="00B4064A" w:rsidP="009F7AC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Kolumna do wypełnienia przez wykonawcę</w:t>
            </w:r>
          </w:p>
        </w:tc>
      </w:tr>
      <w:tr w:rsidR="00B4064A" w14:paraId="46FCC793" w14:textId="77777777" w:rsidTr="009F7ACC">
        <w:trPr>
          <w:trHeight w:val="205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E57B3" w14:textId="77777777" w:rsidR="00B4064A" w:rsidRDefault="00B4064A" w:rsidP="009F7AC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755CE" w14:textId="77777777" w:rsidR="00B4064A" w:rsidRDefault="00B4064A" w:rsidP="009F7ACC">
            <w:pPr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E38944" w14:textId="77777777" w:rsidR="00B4064A" w:rsidRDefault="00B4064A" w:rsidP="009F7ACC">
            <w:pPr>
              <w:suppressAutoHyphens/>
              <w:snapToGrid w:val="0"/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Fabrycznie nowe, nieużywane.</w:t>
            </w:r>
          </w:p>
          <w:p w14:paraId="1515CFD8" w14:textId="77777777" w:rsidR="00B4064A" w:rsidRDefault="00B4064A" w:rsidP="009F7ACC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358A8" w14:textId="77777777" w:rsidR="00B4064A" w:rsidRDefault="00B4064A" w:rsidP="009F7ACC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4B11B269" w14:textId="77777777" w:rsidTr="009F7ACC">
        <w:trPr>
          <w:trHeight w:val="251"/>
        </w:trPr>
        <w:tc>
          <w:tcPr>
            <w:tcW w:w="6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812220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2.</w:t>
            </w:r>
          </w:p>
          <w:p w14:paraId="7707151E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C20486" w14:textId="77777777" w:rsidR="00B4064A" w:rsidRDefault="00B4064A" w:rsidP="009F7AC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Ogólne wymagania</w:t>
            </w: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 xml:space="preserve"> </w:t>
            </w:r>
          </w:p>
          <w:p w14:paraId="5F3486C8" w14:textId="77777777" w:rsidR="00B4064A" w:rsidRDefault="00B4064A" w:rsidP="009F7ACC">
            <w:pPr>
              <w:suppressAutoHyphens/>
              <w:snapToGrid w:val="0"/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239B64" w14:textId="77777777" w:rsidR="00B4064A" w:rsidRDefault="00B4064A" w:rsidP="009F7ACC">
            <w:pPr>
              <w:pStyle w:val="Default"/>
              <w:jc w:val="both"/>
              <w:rPr>
                <w:rFonts w:asciiTheme="minorHAnsi" w:hAnsiTheme="minorHAnsi" w:cstheme="minorBidi"/>
                <w:sz w:val="22"/>
                <w:szCs w:val="22"/>
                <w:lang w:eastAsia="en-GB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Układ 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do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precyzyjnego rozcieńczania gazów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składa się z urządzenia do mieszania gazów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, oprogramowania PC do sterowania urządzeniem, 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reduktorów do gazu oraz stacji roboczej PC.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D4B61" w14:textId="77777777" w:rsidR="00B4064A" w:rsidRDefault="00B4064A" w:rsidP="009F7ACC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361BB94E" w14:textId="77777777" w:rsidTr="009F7ACC">
        <w:trPr>
          <w:trHeight w:val="1155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F64EC0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37BEBF" w14:textId="77777777" w:rsidR="00B4064A" w:rsidRDefault="00B4064A" w:rsidP="009F7AC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9D5231" w14:textId="77777777" w:rsidR="00B4064A" w:rsidRDefault="00B4064A" w:rsidP="009F7ACC">
            <w:pPr>
              <w:pStyle w:val="Default"/>
              <w:jc w:val="both"/>
              <w:rPr>
                <w:rFonts w:asciiTheme="minorHAnsi" w:hAnsiTheme="minorHAnsi" w:cstheme="minorBidi"/>
                <w:sz w:val="22"/>
                <w:szCs w:val="22"/>
                <w:lang w:eastAsia="en-GB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Urządzenie do mieszania gazów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ma możliwość jednoczesnego podłączenia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źródła gazu rozcieńczającego i pierwszego oraz drugiego źródła gazu rozcieńczanego 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o ciśnieniu roboczym 3 bar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. 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71EF7" w14:textId="77777777" w:rsidR="00B4064A" w:rsidRDefault="00B4064A" w:rsidP="009F7ACC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19316CFD" w14:textId="77777777" w:rsidTr="009F7ACC">
        <w:trPr>
          <w:trHeight w:val="251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A0BB6D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43397D" w14:textId="77777777" w:rsidR="00B4064A" w:rsidRDefault="00B4064A" w:rsidP="009F7AC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0131AC" w14:textId="77777777" w:rsidR="00B4064A" w:rsidRDefault="00B4064A" w:rsidP="009F7ACC">
            <w:pPr>
              <w:spacing w:line="259" w:lineRule="auto"/>
              <w:jc w:val="both"/>
              <w:rPr>
                <w:rFonts w:asciiTheme="minorHAnsi" w:hAnsiTheme="minorHAnsi" w:cstheme="minorBidi"/>
                <w:sz w:val="22"/>
                <w:szCs w:val="22"/>
                <w:lang w:eastAsia="en-GB"/>
              </w:rPr>
            </w:pP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U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rządzenie do 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mieszania gazów umożliwia tworzenie mieszanki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z gazu pochodzącego ze źródła rozcieńczającego i pierwszego lub drugiego lub obu źródeł gazu rozcieńczanego.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B7557" w14:textId="77777777" w:rsidR="00B4064A" w:rsidRDefault="00B4064A" w:rsidP="009F7ACC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6ADF75E0" w14:textId="77777777" w:rsidTr="009F7ACC">
        <w:trPr>
          <w:trHeight w:val="251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82EEC58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2DBBEA" w14:textId="77777777" w:rsidR="00B4064A" w:rsidRDefault="00B4064A" w:rsidP="009F7AC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8EF8F2" w14:textId="77777777" w:rsidR="00B4064A" w:rsidRDefault="00B4064A" w:rsidP="009F7ACC">
            <w:pPr>
              <w:jc w:val="both"/>
              <w:rPr>
                <w:rFonts w:asciiTheme="minorHAnsi" w:hAnsiTheme="minorHAnsi" w:cstheme="minorBidi"/>
                <w:sz w:val="22"/>
                <w:szCs w:val="22"/>
                <w:lang w:eastAsia="en-GB"/>
              </w:rPr>
            </w:pP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U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rządzenie do mieszania gazów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pos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iada możliwość rozcieńczenia gazu z jednego ze źródeł gazu rozcieńczanego w stosunku 1:1000 i z drugiego ze źródeł gazu rozcieńczanego w stosunku 1:100.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115D5" w14:textId="77777777" w:rsidR="00B4064A" w:rsidRDefault="00B4064A" w:rsidP="009F7ACC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2E17A680" w14:textId="77777777" w:rsidTr="009F7ACC">
        <w:trPr>
          <w:trHeight w:val="261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BA08FD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F79A12" w14:textId="77777777" w:rsidR="00B4064A" w:rsidRDefault="00B4064A" w:rsidP="009F7AC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DE54F2" w14:textId="77777777" w:rsidR="00B4064A" w:rsidRDefault="00B4064A" w:rsidP="009F7ACC">
            <w:pPr>
              <w:jc w:val="both"/>
              <w:rPr>
                <w:rFonts w:asciiTheme="minorHAnsi" w:hAnsiTheme="minorHAnsi" w:cstheme="minorBidi"/>
                <w:sz w:val="22"/>
                <w:szCs w:val="22"/>
                <w:lang w:eastAsia="en-GB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Gazem rozcieńczającym może być powietrze lub azot lub argon.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D886E" w14:textId="77777777" w:rsidR="00B4064A" w:rsidRDefault="00B4064A" w:rsidP="009F7ACC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12D3EFE4" w14:textId="77777777" w:rsidTr="009F7ACC">
        <w:trPr>
          <w:trHeight w:val="251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5B3B5D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0147D6" w14:textId="77777777" w:rsidR="00B4064A" w:rsidRDefault="00B4064A" w:rsidP="009F7AC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2DA98B" w14:textId="77777777" w:rsidR="00B4064A" w:rsidRDefault="00B4064A" w:rsidP="009F7ACC">
            <w:pPr>
              <w:jc w:val="both"/>
              <w:rPr>
                <w:rFonts w:asciiTheme="minorHAnsi" w:hAnsiTheme="minorHAnsi" w:cstheme="minorBidi"/>
                <w:sz w:val="22"/>
                <w:szCs w:val="22"/>
                <w:lang w:eastAsia="en-GB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Urządzenie posiada m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ożliwość regulacji przepływu mieszanki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gazów na wylocie urządzenia 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w zakresie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1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0 ml/min do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10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00 ml/min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. 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E1A4E" w14:textId="77777777" w:rsidR="00B4064A" w:rsidRDefault="00B4064A" w:rsidP="009F7ACC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6AE0A582" w14:textId="77777777" w:rsidTr="009F7ACC">
        <w:trPr>
          <w:trHeight w:val="30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A6B13A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E9EF24" w14:textId="77777777" w:rsidR="00B4064A" w:rsidRDefault="00B4064A" w:rsidP="009F7AC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87EF3A" w14:textId="77777777" w:rsidR="00B4064A" w:rsidRDefault="00B4064A" w:rsidP="009F7ACC">
            <w:pPr>
              <w:jc w:val="both"/>
              <w:rPr>
                <w:rFonts w:asciiTheme="minorHAnsi" w:hAnsiTheme="minorHAnsi" w:cstheme="minorBidi"/>
                <w:sz w:val="22"/>
                <w:szCs w:val="22"/>
                <w:lang w:eastAsia="en-GB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Gazem rozcieńczanym w stosunku 1:1000 może być powietrze lub azot lub argon zawierający lotne związki organiczne o niskiej korozyjności  o stężeniu do 1% oraz/lub gazy korozyjne - tlenki azotu, tlenki siarki, siarkowodór, chlorowodór, chlor, aldehyd octowy, formaldehyd, amoniak lub mieszaniny tych związków o stężeniu sumarycznym składników poniżej 50 ppm. Urządzenie posiada rozwiązanie techniczne zabezpieczające przed sorpcją składników na linii rozcieńczenia 1:1000 oraz chroniące przed korozją elementy stalowe tej linii.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151EC" w14:textId="77777777" w:rsidR="00B4064A" w:rsidRDefault="00B4064A" w:rsidP="009F7ACC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7CC81DBD" w14:textId="77777777" w:rsidTr="009F7ACC">
        <w:trPr>
          <w:trHeight w:val="251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73A5B6C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D206FE" w14:textId="77777777" w:rsidR="00B4064A" w:rsidRDefault="00B4064A" w:rsidP="009F7AC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630010" w14:textId="77777777" w:rsidR="00B4064A" w:rsidRDefault="00B4064A" w:rsidP="009F7ACC">
            <w:pPr>
              <w:jc w:val="both"/>
              <w:rPr>
                <w:rFonts w:asciiTheme="minorHAnsi" w:hAnsiTheme="minorHAnsi" w:cstheme="minorBidi"/>
                <w:sz w:val="22"/>
                <w:szCs w:val="22"/>
                <w:lang w:eastAsia="en-GB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Błąd względny rozcieńczenia wynosi nie więcej  2%.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62BB8" w14:textId="77777777" w:rsidR="00B4064A" w:rsidRDefault="00B4064A" w:rsidP="009F7ACC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56AC567D" w14:textId="77777777" w:rsidTr="009F7ACC">
        <w:trPr>
          <w:trHeight w:val="251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29CB15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609C00" w14:textId="77777777" w:rsidR="00B4064A" w:rsidRDefault="00B4064A" w:rsidP="009F7AC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4D8EC1" w14:textId="77777777" w:rsidR="00B4064A" w:rsidRDefault="00B4064A" w:rsidP="009F7ACC">
            <w:pPr>
              <w:jc w:val="both"/>
              <w:rPr>
                <w:rFonts w:asciiTheme="minorHAnsi" w:hAnsiTheme="minorHAnsi" w:cstheme="minorBidi"/>
                <w:sz w:val="22"/>
                <w:szCs w:val="22"/>
                <w:lang w:eastAsia="en-GB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Szczelność urządzenia większa niż</w:t>
            </w:r>
            <w:r w:rsidRPr="005C0BE5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10</w:t>
            </w:r>
            <w:r w:rsidRPr="005C0BE5">
              <w:rPr>
                <w:rFonts w:asciiTheme="minorHAnsi" w:hAnsiTheme="minorHAnsi" w:cstheme="minorBidi"/>
                <w:sz w:val="22"/>
                <w:szCs w:val="22"/>
                <w:vertAlign w:val="superscript"/>
                <w:lang w:eastAsia="en-GB"/>
              </w:rPr>
              <w:t>-7</w:t>
            </w:r>
            <w:r w:rsidRPr="005C0BE5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mbar l/s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.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A6B89" w14:textId="77777777" w:rsidR="00B4064A" w:rsidRDefault="00B4064A" w:rsidP="009F7ACC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34F2A62F" w14:textId="77777777" w:rsidTr="009F7ACC">
        <w:trPr>
          <w:trHeight w:val="251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C7ECC95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77B3B6F" w14:textId="77777777" w:rsidR="00B4064A" w:rsidRDefault="00B4064A" w:rsidP="009F7AC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A3D9DA" w14:textId="77777777" w:rsidR="00B4064A" w:rsidRDefault="00B4064A" w:rsidP="009F7ACC">
            <w:pPr>
              <w:jc w:val="both"/>
              <w:rPr>
                <w:rFonts w:asciiTheme="minorHAnsi" w:hAnsiTheme="minorHAnsi" w:cstheme="minorBidi"/>
                <w:sz w:val="22"/>
                <w:szCs w:val="22"/>
                <w:lang w:eastAsia="en-GB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Regulacja przepływów każdego ze składników mieszanki może być dokonywana z poziomu urządzenia lub z poziomu komputera PC.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979CE" w14:textId="77777777" w:rsidR="00B4064A" w:rsidRDefault="00B4064A" w:rsidP="009F7ACC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4A35A798" w14:textId="77777777" w:rsidTr="009F7ACC">
        <w:trPr>
          <w:trHeight w:val="377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DE2473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42945A3" w14:textId="77777777" w:rsidR="00B4064A" w:rsidRDefault="00B4064A" w:rsidP="009F7ACC">
            <w:pPr>
              <w:suppressAutoHyphens/>
              <w:snapToGrid w:val="0"/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6173B3" w14:textId="77777777" w:rsidR="00B4064A" w:rsidRDefault="00B4064A" w:rsidP="009F7ACC">
            <w:pPr>
              <w:pStyle w:val="Default"/>
              <w:rPr>
                <w:rFonts w:asciiTheme="minorHAnsi" w:hAnsiTheme="minorHAnsi" w:cstheme="minorBidi"/>
                <w:sz w:val="22"/>
                <w:szCs w:val="22"/>
                <w:lang w:eastAsia="en-GB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Układ zawiera oprogramowanie do urządzenia pozwalające sterować rozcieńczeniem gazu ze źródła pierwszego i drugiego.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0930A" w14:textId="77777777" w:rsidR="00B4064A" w:rsidRDefault="00B4064A" w:rsidP="009F7ACC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31173C16" w14:textId="77777777" w:rsidTr="009F7ACC">
        <w:trPr>
          <w:trHeight w:val="377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6B5E92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17AD2E" w14:textId="77777777" w:rsidR="00B4064A" w:rsidRDefault="00B4064A" w:rsidP="009F7ACC">
            <w:pPr>
              <w:suppressAutoHyphens/>
              <w:snapToGrid w:val="0"/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5B82A5" w14:textId="77777777" w:rsidR="00B4064A" w:rsidRPr="677B58F8" w:rsidRDefault="00B4064A" w:rsidP="009F7ACC">
            <w:pPr>
              <w:pStyle w:val="Default"/>
              <w:rPr>
                <w:rFonts w:asciiTheme="minorHAnsi" w:hAnsiTheme="minorHAnsi" w:cstheme="minorBidi"/>
                <w:sz w:val="22"/>
                <w:szCs w:val="22"/>
                <w:lang w:eastAsia="en-GB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Układ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zawiera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6 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reduktor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ów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butlow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ych 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dwustopniow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ych do DIN477 nr 14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, do gazu o czystości 6.0, z manometrem wejściowym 300 bar, redukcja na wyjściu do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3,5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bar.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FD1FA" w14:textId="77777777" w:rsidR="00B4064A" w:rsidRDefault="00B4064A" w:rsidP="009F7ACC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42A2A994" w14:textId="77777777" w:rsidTr="009F7ACC">
        <w:trPr>
          <w:trHeight w:val="377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68F0C8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EA0BDC" w14:textId="77777777" w:rsidR="00B4064A" w:rsidRDefault="00B4064A" w:rsidP="009F7ACC">
            <w:pPr>
              <w:suppressAutoHyphens/>
              <w:snapToGrid w:val="0"/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D5E3A4" w14:textId="77777777" w:rsidR="00B4064A" w:rsidRPr="677B58F8" w:rsidRDefault="00B4064A" w:rsidP="009F7ACC">
            <w:pPr>
              <w:pStyle w:val="Default"/>
              <w:rPr>
                <w:rFonts w:asciiTheme="minorHAnsi" w:hAnsiTheme="minorHAnsi" w:cstheme="minorBidi"/>
                <w:sz w:val="22"/>
                <w:szCs w:val="22"/>
                <w:lang w:eastAsia="en-GB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Układ 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zawiera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2 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reduktor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y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butlow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e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dwustopniow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e DIN477 nr 9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, do gazu o czystości 6.0, z manometrem wejściowym 300 bar, redukcja na wyjściu do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3,5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bar.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AF9EB" w14:textId="77777777" w:rsidR="00B4064A" w:rsidRDefault="00B4064A" w:rsidP="009F7ACC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41E7A2BA" w14:textId="77777777" w:rsidTr="009F7ACC">
        <w:trPr>
          <w:trHeight w:val="377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505A3F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A307AB" w14:textId="77777777" w:rsidR="00B4064A" w:rsidRDefault="00B4064A" w:rsidP="009F7ACC">
            <w:pPr>
              <w:suppressAutoHyphens/>
              <w:snapToGrid w:val="0"/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69EA6F" w14:textId="77777777" w:rsidR="00B4064A" w:rsidRPr="677B58F8" w:rsidRDefault="00B4064A" w:rsidP="009F7ACC">
            <w:pPr>
              <w:pStyle w:val="Default"/>
              <w:rPr>
                <w:rFonts w:asciiTheme="minorHAnsi" w:hAnsiTheme="minorHAnsi" w:cstheme="minorBidi"/>
                <w:sz w:val="22"/>
                <w:szCs w:val="22"/>
                <w:lang w:eastAsia="en-GB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Układ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zawiera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2 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reduktor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y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butlow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e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dwustopniow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e DIN477 nr 13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, do gazu o czystości 6.0, z manometrem wejściowym 300 bar, redukcja na wyjściu do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3,5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bar.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390D3" w14:textId="77777777" w:rsidR="00B4064A" w:rsidRDefault="00B4064A" w:rsidP="009F7ACC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40C3CAB3" w14:textId="77777777" w:rsidTr="009F7ACC">
        <w:trPr>
          <w:trHeight w:val="377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E5A9C9F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3784E9" w14:textId="77777777" w:rsidR="00B4064A" w:rsidRDefault="00B4064A" w:rsidP="009F7ACC">
            <w:pPr>
              <w:suppressAutoHyphens/>
              <w:snapToGrid w:val="0"/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F2AFF1" w14:textId="77777777" w:rsidR="00B4064A" w:rsidRPr="677B58F8" w:rsidRDefault="00B4064A" w:rsidP="009F7ACC">
            <w:pPr>
              <w:pStyle w:val="Default"/>
              <w:rPr>
                <w:rFonts w:asciiTheme="minorHAnsi" w:hAnsiTheme="minorHAnsi" w:cstheme="minorBidi"/>
                <w:sz w:val="22"/>
                <w:szCs w:val="22"/>
                <w:lang w:eastAsia="en-GB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Układ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zawiera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2 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reduktor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y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butlow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e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dwustopniow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e DIN477 nr 10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, do gazu o czystości 6.0, z manometrem wejściowym 300 bar, redukcja na wyjściu do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3,5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bar.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48D76" w14:textId="77777777" w:rsidR="00B4064A" w:rsidRDefault="00B4064A" w:rsidP="009F7ACC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22CC9259" w14:textId="77777777" w:rsidTr="009F7ACC">
        <w:trPr>
          <w:trHeight w:val="251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43FEE8" w14:textId="77777777" w:rsidR="00B4064A" w:rsidRDefault="00B4064A" w:rsidP="009F7AC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96E7DD" w14:textId="77777777" w:rsidR="00B4064A" w:rsidRDefault="00B4064A" w:rsidP="009F7ACC">
            <w:pPr>
              <w:suppressAutoHyphens/>
              <w:snapToGrid w:val="0"/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4A0478" w14:textId="77777777" w:rsidR="00B4064A" w:rsidRDefault="00B4064A" w:rsidP="009F7ACC">
            <w:pPr>
              <w:widowControl w:val="0"/>
              <w:suppressAutoHyphens/>
              <w:jc w:val="both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Układ zawiera s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tacj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ę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robocza LAPTOP PC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o pamięci operacyjnej co najmniej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32 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GB RAM, system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operacyjny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,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c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o najmniej 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2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wejścia USB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typu A</w:t>
            </w:r>
            <w:r w:rsidRPr="677B58F8"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>, Dysk twardy SSD</w:t>
            </w:r>
            <w:r>
              <w:rPr>
                <w:rFonts w:asciiTheme="minorHAnsi" w:hAnsiTheme="minorHAnsi" w:cstheme="minorBidi"/>
                <w:sz w:val="22"/>
                <w:szCs w:val="22"/>
                <w:lang w:eastAsia="en-GB"/>
              </w:rPr>
              <w:t xml:space="preserve"> o pojemności co najmniej 512 MB.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A3ABF" w14:textId="77777777" w:rsidR="00B4064A" w:rsidRDefault="00B4064A" w:rsidP="009F7ACC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045645D1" w14:textId="77777777" w:rsidTr="009C32A2">
        <w:trPr>
          <w:trHeight w:val="361"/>
        </w:trPr>
        <w:tc>
          <w:tcPr>
            <w:tcW w:w="6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71575" w14:textId="77777777" w:rsidR="00B4064A" w:rsidRDefault="00B4064A" w:rsidP="009F7ACC">
            <w:pPr>
              <w:ind w:left="-28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.</w:t>
            </w:r>
          </w:p>
        </w:tc>
        <w:tc>
          <w:tcPr>
            <w:tcW w:w="23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EFB07" w14:textId="77777777" w:rsidR="00B4064A" w:rsidRDefault="00B4064A" w:rsidP="009F7ACC">
            <w:pPr>
              <w:suppressAutoHyphens/>
              <w:snapToGrid w:val="0"/>
              <w:spacing w:after="160" w:line="259" w:lineRule="auto"/>
              <w:ind w:left="33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Dodatkowe wymagania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110700" w14:textId="77777777" w:rsidR="00B4064A" w:rsidRDefault="00B4064A" w:rsidP="009F7ACC">
            <w:pPr>
              <w:pageBreakBefore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/>
              </w:rPr>
              <w:t>Możliwość serwisowania pogwarancyjnego.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463B1B" w14:textId="77777777" w:rsidR="00B4064A" w:rsidRDefault="00B4064A" w:rsidP="009F7ACC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B4064A" w14:paraId="469D9546" w14:textId="77777777" w:rsidTr="009F7ACC">
        <w:trPr>
          <w:trHeight w:val="576"/>
        </w:trPr>
        <w:tc>
          <w:tcPr>
            <w:tcW w:w="668" w:type="dxa"/>
            <w:vMerge/>
          </w:tcPr>
          <w:p w14:paraId="7CC12695" w14:textId="77777777" w:rsidR="00B4064A" w:rsidRDefault="00B4064A" w:rsidP="009F7ACC">
            <w:pPr>
              <w:ind w:left="-28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311" w:type="dxa"/>
            <w:vMerge/>
          </w:tcPr>
          <w:p w14:paraId="18F22328" w14:textId="77777777" w:rsidR="00B4064A" w:rsidRDefault="00B4064A" w:rsidP="009F7ACC">
            <w:pPr>
              <w:suppressAutoHyphens/>
              <w:snapToGrid w:val="0"/>
              <w:spacing w:after="160" w:line="259" w:lineRule="auto"/>
              <w:ind w:left="33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3B8748" w14:textId="77777777" w:rsidR="00B4064A" w:rsidRDefault="00B4064A" w:rsidP="009F7ACC">
            <w:pPr>
              <w:pageBreakBefore/>
              <w:autoSpaceDE w:val="0"/>
              <w:autoSpaceDN w:val="0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/>
              </w:rPr>
              <w:t>Instrukcje obsługi przedmiotu zamówienia muszą być w języku polskim. Obsługa wszystkich elementów przedmiotu zamówienia musi być możliwa przy wykorzystaniu języka polskiego lub angielskiego.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18F27" w14:textId="77777777" w:rsidR="00B4064A" w:rsidRDefault="00B4064A" w:rsidP="009F7ACC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</w:tbl>
    <w:p w14:paraId="2841B346" w14:textId="77777777" w:rsidR="00FF6383" w:rsidRDefault="00FF6383" w:rsidP="00F22680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BB277B" w14:textId="77777777" w:rsidR="00307B98" w:rsidRDefault="00307B98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E67E02" w14:textId="77777777" w:rsidR="00307B98" w:rsidRDefault="00307B98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A7D1B53" w14:textId="77777777" w:rsidR="00307B98" w:rsidRDefault="00307B98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8DF7B9" w14:textId="77777777" w:rsidR="00307B98" w:rsidRDefault="00307B98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D65535D" w14:textId="77777777" w:rsidR="00307B98" w:rsidRDefault="00307B98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33C0ADA" w14:textId="77777777" w:rsidR="00307B98" w:rsidRDefault="00307B98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85E007" w14:textId="77777777" w:rsidR="00CE194C" w:rsidRDefault="00CE194C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6F04615" w14:textId="77777777" w:rsidR="00CE194C" w:rsidRDefault="00CE194C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BD6FCB" w14:textId="77777777" w:rsidR="00CE194C" w:rsidRDefault="00CE194C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0768242" w14:textId="77777777" w:rsidR="00CE194C" w:rsidRDefault="00CE194C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D6FEAB3" w14:textId="77777777" w:rsidR="00CE194C" w:rsidRDefault="00CE194C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98BD53B" w14:textId="77777777" w:rsidR="00CE194C" w:rsidRDefault="00CE194C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4800A2F" w14:textId="77777777" w:rsidR="00CE194C" w:rsidRDefault="00CE194C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136712" w14:textId="77777777" w:rsidR="00CE194C" w:rsidRDefault="00CE194C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665E7A4" w14:textId="77777777" w:rsidR="00CE194C" w:rsidRDefault="00CE194C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790E9C" w14:textId="77777777" w:rsidR="00307B98" w:rsidRDefault="00307B98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32401A" w14:textId="77777777" w:rsidR="00307B98" w:rsidRDefault="00307B98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6FF7BA" w14:textId="77777777" w:rsidR="00B4064A" w:rsidRDefault="00B4064A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7F7922" w14:textId="77777777" w:rsidR="00B4064A" w:rsidRDefault="00B4064A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890FE7" w14:textId="77777777" w:rsidR="009C32A2" w:rsidRDefault="009C32A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33E31E" w14:textId="77777777" w:rsidR="009C32A2" w:rsidRDefault="009C32A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CEF466E" w14:textId="77777777" w:rsidR="00B4064A" w:rsidRDefault="00B4064A" w:rsidP="00D9046F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26D97BE" w14:textId="77777777" w:rsidR="00B4064A" w:rsidRDefault="00B4064A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632D30" w14:textId="77777777" w:rsidR="00B4064A" w:rsidRDefault="00B4064A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3F8E2DF5" w14:textId="77777777" w:rsidR="00CE194C" w:rsidRPr="009C2DB5" w:rsidRDefault="00CE194C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54A60E7" w14:textId="77777777" w:rsidR="007461C7" w:rsidRDefault="007461C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24520AE" w14:textId="77777777" w:rsidR="00A2560A" w:rsidRDefault="00A2560A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13AC6043" w:rsidR="00923F63" w:rsidRPr="009C2DB5" w:rsidRDefault="00CD5EE1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CD5EE1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CD5EE1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art. 108 ust.1  i 109 ust. 1 pkt 4 ustawy Pzp oraz art. 7 ust 1 pkt 1-3 ustawy z 13 kwietnia 2022r. </w:t>
      </w:r>
      <w:r w:rsidRPr="00CD5EE1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1742FBE" w14:textId="77777777" w:rsidR="007461C7" w:rsidRPr="009C2DB5" w:rsidRDefault="007461C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1FE35967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wszystkie informacje podane w powyższych oświadczeniach są aktualne i zgodne </w:t>
      </w:r>
      <w:r w:rsidR="00943F3D">
        <w:rPr>
          <w:rFonts w:asciiTheme="minorHAnsi" w:hAnsiTheme="minorHAnsi" w:cstheme="minorHAnsi"/>
          <w:sz w:val="22"/>
          <w:szCs w:val="22"/>
        </w:rPr>
        <w:br/>
      </w:r>
      <w:r w:rsidRPr="009C2DB5">
        <w:rPr>
          <w:rFonts w:asciiTheme="minorHAnsi" w:hAnsiTheme="minorHAnsi" w:cstheme="minorHAnsi"/>
          <w:sz w:val="22"/>
          <w:szCs w:val="22"/>
        </w:rPr>
        <w:t>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6FE9902B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</w:t>
      </w:r>
      <w:r w:rsidR="00943F3D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C43772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33641F1D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44BAD0A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402D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4DE05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A3B16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D9DA2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927E7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0B01A2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4A929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E6BCE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95158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E260A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1DB26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6138EA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D1497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FB452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97A4C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99636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880D1C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6BD41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3A74F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26435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21894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A5B38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128806" w14:textId="77777777" w:rsidR="00C40979" w:rsidRPr="009C2DB5" w:rsidRDefault="00C40979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2A3169F6" w:rsidR="00DC267D" w:rsidRPr="009C2DB5" w:rsidRDefault="00DC267D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9C2DB5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Wykonawcy 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D74411">
      <w:p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D74411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D74411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10AF8BA" w14:textId="77777777" w:rsidR="00D74411" w:rsidRDefault="00473B87" w:rsidP="00D74411">
      <w:pPr>
        <w:spacing w:after="120" w:line="276" w:lineRule="auto"/>
        <w:ind w:left="142" w:firstLine="708"/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70950591" w14:textId="77777777" w:rsidR="00D74411" w:rsidRDefault="00D74411" w:rsidP="00D74411">
      <w:pPr>
        <w:spacing w:after="120" w:line="276" w:lineRule="auto"/>
        <w:ind w:left="6372" w:firstLine="708"/>
        <w:jc w:val="both"/>
        <w:rPr>
          <w:rFonts w:ascii="Calibri" w:hAnsi="Calibri" w:cs="Calibri"/>
          <w:i/>
          <w:sz w:val="22"/>
          <w:szCs w:val="22"/>
        </w:rPr>
      </w:pPr>
    </w:p>
    <w:p w14:paraId="6CDCEAEC" w14:textId="77777777" w:rsidR="00B43790" w:rsidRDefault="00B43790" w:rsidP="00D9046F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1CF4A61A" w:rsidR="00185E3A" w:rsidRPr="009C2DB5" w:rsidRDefault="00185E3A" w:rsidP="00D74411">
      <w:pPr>
        <w:spacing w:after="120" w:line="276" w:lineRule="auto"/>
        <w:ind w:left="6372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9C2DB5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9C2DB5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Pr="009C2DB5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9C2DB5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77C23973" w:rsidR="00185E3A" w:rsidRPr="009C2DB5" w:rsidRDefault="00FF6383" w:rsidP="00FF6383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D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>ostaw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B4064A" w:rsidRPr="00B4064A">
              <w:rPr>
                <w:rFonts w:ascii="Calibri" w:hAnsi="Calibri" w:cs="Calibri"/>
                <w:b/>
                <w:bCs/>
                <w:sz w:val="22"/>
                <w:szCs w:val="22"/>
              </w:rPr>
              <w:t>układu do precyzyjnego rozcieńczania gazów w ramach zestawu aparaturowego do termicznej i jakościowej charakteryzacji materiałów</w:t>
            </w:r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44BCEF6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B4064A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PLN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6FC5F54C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B4064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D32BEC" w14:textId="421888E2" w:rsidR="002E4B06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B4064A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PLN</w:t>
            </w:r>
          </w:p>
          <w:p w14:paraId="0D8B3784" w14:textId="1248F0BA" w:rsidR="00185E3A" w:rsidRPr="009C2DB5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64267069" w:rsidR="00185E3A" w:rsidRPr="009C2DB5" w:rsidRDefault="00837CB7" w:rsidP="00B4064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3F1E1D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aksymalnie </w:t>
            </w:r>
            <w:r w:rsidR="00FB69C2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B4064A">
              <w:rPr>
                <w:rFonts w:asciiTheme="minorHAnsi" w:hAnsiTheme="minorHAnsi" w:cstheme="minorHAnsi"/>
                <w:b/>
                <w:sz w:val="22"/>
                <w:szCs w:val="22"/>
              </w:rPr>
              <w:t>15 tygodni</w:t>
            </w:r>
            <w:r w:rsidR="00185E3A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48598625" w:rsidR="00185E3A" w:rsidRPr="009C2DB5" w:rsidRDefault="00185E3A" w:rsidP="00B4064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  <w:r w:rsidRPr="00052D6B">
              <w:rPr>
                <w:rFonts w:asciiTheme="minorHAnsi" w:hAnsiTheme="minorHAnsi" w:cstheme="minorHAnsi"/>
                <w:sz w:val="22"/>
                <w:szCs w:val="22"/>
              </w:rPr>
              <w:t xml:space="preserve">........................................ </w:t>
            </w:r>
            <w:r w:rsidRPr="00052D6B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B4064A">
              <w:rPr>
                <w:rFonts w:asciiTheme="minorHAnsi" w:hAnsiTheme="minorHAnsi" w:cstheme="minorHAnsi"/>
                <w:i/>
                <w:sz w:val="22"/>
                <w:szCs w:val="22"/>
              </w:rPr>
              <w:t>tygodniach</w:t>
            </w:r>
            <w:r w:rsidRPr="00052D6B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9C2DB5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F5BB9" w:rsidRPr="00CE6A1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Pr="00CE6A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CE6A15">
              <w:rPr>
                <w:rFonts w:asciiTheme="minorHAnsi" w:hAnsiTheme="minorHAnsi" w:cstheme="minorHAnsi"/>
                <w:b/>
                <w:sz w:val="22"/>
                <w:szCs w:val="22"/>
              </w:rPr>
              <w:t>miesi</w:t>
            </w:r>
            <w:r w:rsidR="000F5BB9" w:rsidRPr="00CE6A15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CD5EE1" w:rsidRPr="009C2DB5" w14:paraId="6B0D48DE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B47D4" w14:textId="60C9E392" w:rsidR="00CD5EE1" w:rsidRPr="009C2DB5" w:rsidRDefault="00CD5EE1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F8D5F" w14:textId="7FA7BB50" w:rsidR="00CD5EE1" w:rsidRPr="009C2DB5" w:rsidRDefault="00CD5EE1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D0439">
              <w:rPr>
                <w:rFonts w:asciiTheme="minorHAnsi" w:hAnsiTheme="minorHAnsi" w:cstheme="minorHAnsi"/>
                <w:color w:val="000000" w:themeColor="text1"/>
                <w:sz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9F4B02" w14:textId="38E42F90" w:rsidR="00CD5EE1" w:rsidRPr="009C2DB5" w:rsidRDefault="00CD5EE1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D5EE1">
              <w:rPr>
                <w:rFonts w:asciiTheme="minorHAnsi" w:hAnsiTheme="minorHAnsi" w:cstheme="minorHAnsi"/>
                <w:sz w:val="22"/>
                <w:szCs w:val="22"/>
              </w:rPr>
              <w:t xml:space="preserve">Oświadczamy, że na dzień składania ofert oraz w całym okresie obowiązywania umowy realizacja przedmiotu umowy odbywać się będzie zgodnie z zasadą „nie czyń poważnej szkody” </w:t>
            </w:r>
            <w:r w:rsidRPr="00CD5EE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NSH zgodnie z art. 5 ust. 2 Rozporządzenia Parlamentu Europejskiego i Rady (UE) 2021/241 z 12 lutego 2021 r. ustanawiającego Instrument na rzecz Odbudowy i Zwiększania Odporności w rozumieniu art. 17 rozporządzenia (UE) 2020/852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0AA426D2" w:rsidR="00185E3A" w:rsidRPr="009C2DB5" w:rsidRDefault="00185E3A" w:rsidP="00CD5EE1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CD5EE1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F19540" w14:textId="77777777" w:rsidR="0086262A" w:rsidRDefault="0086262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028479C" w:rsidR="00185E3A" w:rsidRPr="009C2DB5" w:rsidRDefault="00185E3A" w:rsidP="00CD5EE1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CD5EE1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21D58BF4" w:rsidR="00185E3A" w:rsidRPr="009C2DB5" w:rsidRDefault="00185E3A" w:rsidP="00CD5EE1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CD5EE1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3B43B175" w:rsidR="00185E3A" w:rsidRPr="009C2DB5" w:rsidRDefault="00185E3A" w:rsidP="00CD5EE1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CD5EE1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2E6C1BB1" w14:textId="77777777" w:rsidR="00DA14D8" w:rsidRPr="009C2DB5" w:rsidRDefault="00DA14D8" w:rsidP="00CD5EE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04EA8CB" w14:textId="77777777" w:rsidR="004D2C71" w:rsidRPr="009C2DB5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lastRenderedPageBreak/>
        <w:t>Załącznik nr 6 do SWZ</w:t>
      </w:r>
    </w:p>
    <w:p w14:paraId="04AE311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25C1BC96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informacje zawarte w oświadczeniu, o którym mowa w art. 125 ust. 1 ustawy PZP w zakresie odnoszącym się do podst</w:t>
      </w:r>
      <w:r w:rsidR="00943F3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w wykluczenia z postępowania, 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 których mowa w:</w:t>
      </w:r>
    </w:p>
    <w:p w14:paraId="56A140E5" w14:textId="77777777" w:rsidR="004D2C71" w:rsidRPr="009C2DB5" w:rsidRDefault="004D2C71" w:rsidP="001D3628">
      <w:pPr>
        <w:numPr>
          <w:ilvl w:val="0"/>
          <w:numId w:val="67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>ustawy Pzp</w:t>
      </w:r>
    </w:p>
    <w:p w14:paraId="1AF56478" w14:textId="77777777" w:rsidR="003B2068" w:rsidRPr="009C2DB5" w:rsidRDefault="003B2068" w:rsidP="001D3628">
      <w:pPr>
        <w:numPr>
          <w:ilvl w:val="0"/>
          <w:numId w:val="67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0343815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0C8A9B3A" w14:textId="77777777" w:rsidR="005E56CC" w:rsidRPr="009C2DB5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E56CC" w:rsidRPr="009C2DB5" w:rsidSect="00C57F93">
      <w:footerReference w:type="default" r:id="rId12"/>
      <w:headerReference w:type="first" r:id="rId13"/>
      <w:footerReference w:type="first" r:id="rId14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EE06C2" w15:done="0"/>
  <w15:commentEx w15:paraId="32719A93" w15:paraIdParent="11EE06C2" w15:done="0"/>
  <w15:commentEx w15:paraId="3172D56E" w15:done="0"/>
  <w15:commentEx w15:paraId="5A75A0B4" w15:done="0"/>
  <w15:commentEx w15:paraId="3B3C2F51" w15:paraIdParent="5A75A0B4" w15:done="0"/>
  <w15:commentEx w15:paraId="335F7376" w15:done="0"/>
  <w15:commentEx w15:paraId="09F85063" w15:done="0"/>
  <w15:commentEx w15:paraId="62820E2E" w15:paraIdParent="09F85063" w15:done="0"/>
  <w15:commentEx w15:paraId="3B8A9FC3" w15:done="0"/>
  <w15:commentEx w15:paraId="0BBDDF5F" w15:done="0"/>
  <w15:commentEx w15:paraId="550F38A4" w15:paraIdParent="0BBDDF5F" w15:done="0"/>
  <w15:commentEx w15:paraId="48F89CFD" w15:done="0"/>
  <w15:commentEx w15:paraId="06478443" w15:paraIdParent="48F89CFD" w15:done="0"/>
  <w15:commentEx w15:paraId="3084C352" w15:done="0"/>
  <w15:commentEx w15:paraId="4663E09F" w15:done="0"/>
  <w15:commentEx w15:paraId="029C221C" w15:paraIdParent="4663E0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4A750D" w14:textId="77777777" w:rsidR="00C43772" w:rsidRDefault="00C43772">
      <w:r>
        <w:separator/>
      </w:r>
    </w:p>
  </w:endnote>
  <w:endnote w:type="continuationSeparator" w:id="0">
    <w:p w14:paraId="261F56EA" w14:textId="77777777" w:rsidR="00C43772" w:rsidRDefault="00C437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9F7ACC" w:rsidRDefault="009F7ACC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D9046F">
      <w:rPr>
        <w:rStyle w:val="Numerstrony"/>
        <w:noProof/>
      </w:rPr>
      <w:t>8</w:t>
    </w:r>
    <w:r>
      <w:rPr>
        <w:rStyle w:val="Numerstrony"/>
      </w:rPr>
      <w:fldChar w:fldCharType="end"/>
    </w:r>
  </w:p>
  <w:p w14:paraId="769CC824" w14:textId="6994F603" w:rsidR="009F7ACC" w:rsidRPr="00C04091" w:rsidRDefault="009F7ACC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195</w:t>
    </w:r>
    <w:r w:rsidRPr="00C04091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5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3F89BD22" w:rsidR="009F7ACC" w:rsidRPr="009A52DD" w:rsidRDefault="009F7ACC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/195/</w:t>
    </w:r>
    <w:r w:rsidRPr="009A52DD">
      <w:rPr>
        <w:rFonts w:asciiTheme="minorHAnsi" w:hAnsiTheme="minorHAnsi" w:cstheme="minorHAnsi"/>
        <w:sz w:val="22"/>
        <w:szCs w:val="22"/>
      </w:rPr>
      <w:t>20</w:t>
    </w:r>
    <w:r>
      <w:rPr>
        <w:rFonts w:asciiTheme="minorHAnsi" w:hAnsiTheme="minorHAnsi" w:cstheme="minorHAnsi"/>
        <w:sz w:val="22"/>
        <w:szCs w:val="22"/>
      </w:rPr>
      <w:t>25/ZP</w:t>
    </w:r>
  </w:p>
  <w:p w14:paraId="6B870D44" w14:textId="77777777" w:rsidR="009F7ACC" w:rsidRDefault="009F7ACC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4907E1" w14:textId="77777777" w:rsidR="00C43772" w:rsidRDefault="00C43772">
      <w:r>
        <w:separator/>
      </w:r>
    </w:p>
  </w:footnote>
  <w:footnote w:type="continuationSeparator" w:id="0">
    <w:p w14:paraId="4B8DBA7F" w14:textId="77777777" w:rsidR="00C43772" w:rsidRDefault="00C437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AB5521" w14:textId="5CAFF14C" w:rsidR="009F7ACC" w:rsidRDefault="009F7ACC">
    <w:pPr>
      <w:pStyle w:val="Nagwek"/>
    </w:pPr>
    <w:r>
      <w:rPr>
        <w:noProof/>
      </w:rPr>
      <w:drawing>
        <wp:inline distT="0" distB="0" distL="0" distR="0" wp14:anchorId="0CFB9F48" wp14:editId="5A3FCD33">
          <wp:extent cx="5761355" cy="737870"/>
          <wp:effectExtent l="0" t="0" r="0" b="508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7378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D75D39A" w14:textId="77777777" w:rsidR="009F7ACC" w:rsidRPr="00A56BEB" w:rsidRDefault="009F7ACC" w:rsidP="00614C22">
    <w:pPr>
      <w:pStyle w:val="Nagwek"/>
      <w:tabs>
        <w:tab w:val="right" w:pos="10052"/>
      </w:tabs>
      <w:jc w:val="center"/>
      <w:rPr>
        <w:sz w:val="18"/>
      </w:rPr>
    </w:pPr>
    <w:r w:rsidRPr="00A56BEB">
      <w:rPr>
        <w:sz w:val="18"/>
      </w:rPr>
      <w:t>Przedmiot zamówienia będzie realizowany w ramach projektu: Inwestycja: A2.4.1 Inwestycje w rozbudowę potencjału badawczego Krajowego Planu Odbudowy i Zwiększania Odporności, Przedsięwzięcie: Centrum Kompetencji Mikroelektronika i Fotonika, Nr umowy KPOD.01.18-IW.03-0011/23</w:t>
    </w:r>
  </w:p>
  <w:p w14:paraId="6A5FEF8D" w14:textId="77777777" w:rsidR="009F7ACC" w:rsidRDefault="009F7ACC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46377D"/>
    <w:multiLevelType w:val="multilevel"/>
    <w:tmpl w:val="0346377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9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05536D86"/>
    <w:multiLevelType w:val="multilevel"/>
    <w:tmpl w:val="05536D86"/>
    <w:lvl w:ilvl="0">
      <w:start w:val="1"/>
      <w:numFmt w:val="decimal"/>
      <w:lvlText w:val="%1."/>
      <w:lvlJc w:val="left"/>
      <w:pPr>
        <w:ind w:left="33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57" w:hanging="360"/>
      </w:pPr>
    </w:lvl>
    <w:lvl w:ilvl="2">
      <w:start w:val="1"/>
      <w:numFmt w:val="lowerRoman"/>
      <w:lvlText w:val="%3."/>
      <w:lvlJc w:val="right"/>
      <w:pPr>
        <w:ind w:left="1777" w:hanging="180"/>
      </w:pPr>
    </w:lvl>
    <w:lvl w:ilvl="3">
      <w:start w:val="1"/>
      <w:numFmt w:val="decimal"/>
      <w:lvlText w:val="%4."/>
      <w:lvlJc w:val="left"/>
      <w:pPr>
        <w:ind w:left="2497" w:hanging="360"/>
      </w:pPr>
    </w:lvl>
    <w:lvl w:ilvl="4">
      <w:start w:val="1"/>
      <w:numFmt w:val="lowerLetter"/>
      <w:lvlText w:val="%5."/>
      <w:lvlJc w:val="left"/>
      <w:pPr>
        <w:ind w:left="3217" w:hanging="360"/>
      </w:pPr>
    </w:lvl>
    <w:lvl w:ilvl="5">
      <w:start w:val="1"/>
      <w:numFmt w:val="lowerRoman"/>
      <w:lvlText w:val="%6."/>
      <w:lvlJc w:val="right"/>
      <w:pPr>
        <w:ind w:left="3937" w:hanging="180"/>
      </w:pPr>
    </w:lvl>
    <w:lvl w:ilvl="6">
      <w:start w:val="1"/>
      <w:numFmt w:val="decimal"/>
      <w:lvlText w:val="%7."/>
      <w:lvlJc w:val="left"/>
      <w:pPr>
        <w:ind w:left="4657" w:hanging="360"/>
      </w:pPr>
    </w:lvl>
    <w:lvl w:ilvl="7">
      <w:start w:val="1"/>
      <w:numFmt w:val="lowerLetter"/>
      <w:lvlText w:val="%8."/>
      <w:lvlJc w:val="left"/>
      <w:pPr>
        <w:ind w:left="5377" w:hanging="360"/>
      </w:pPr>
    </w:lvl>
    <w:lvl w:ilvl="8">
      <w:start w:val="1"/>
      <w:numFmt w:val="lowerRoman"/>
      <w:lvlText w:val="%9."/>
      <w:lvlJc w:val="right"/>
      <w:pPr>
        <w:ind w:left="6097" w:hanging="180"/>
      </w:pPr>
    </w:lvl>
  </w:abstractNum>
  <w:abstractNum w:abstractNumId="21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2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A382C81"/>
    <w:multiLevelType w:val="multilevel"/>
    <w:tmpl w:val="0A382C8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7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8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9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>
    <w:nsid w:val="132F236B"/>
    <w:multiLevelType w:val="multilevel"/>
    <w:tmpl w:val="132F236B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3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4">
    <w:nsid w:val="18A51BFD"/>
    <w:multiLevelType w:val="hybridMultilevel"/>
    <w:tmpl w:val="5508ABB6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876FB9A">
      <w:start w:val="1"/>
      <w:numFmt w:val="decimal"/>
      <w:lvlText w:val="%4."/>
      <w:lvlJc w:val="left"/>
      <w:pPr>
        <w:ind w:left="502" w:hanging="360"/>
      </w:pPr>
      <w:rPr>
        <w:color w:val="auto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A900F608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7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8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9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40">
    <w:nsid w:val="207D256B"/>
    <w:multiLevelType w:val="hybridMultilevel"/>
    <w:tmpl w:val="7D328806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C49C260A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2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3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4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5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6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8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9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50">
    <w:nsid w:val="2A8E3F0F"/>
    <w:multiLevelType w:val="multilevel"/>
    <w:tmpl w:val="CECC09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4."/>
      <w:lvlJc w:val="left"/>
      <w:pPr>
        <w:ind w:left="1728" w:hanging="648"/>
      </w:pPr>
      <w:rPr>
        <w:rFonts w:asciiTheme="minorHAnsi" w:eastAsia="Times New Roman" w:hAnsiTheme="minorHAnsi" w:cstheme="minorHAnsi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>
    <w:nsid w:val="2DCB75F0"/>
    <w:multiLevelType w:val="hybridMultilevel"/>
    <w:tmpl w:val="20049774"/>
    <w:lvl w:ilvl="0" w:tplc="4C1881F6">
      <w:start w:val="1"/>
      <w:numFmt w:val="decimal"/>
      <w:lvlText w:val="%1."/>
      <w:lvlJc w:val="left"/>
      <w:pPr>
        <w:ind w:left="6314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3">
    <w:nsid w:val="2FC26969"/>
    <w:multiLevelType w:val="multilevel"/>
    <w:tmpl w:val="CECC09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4."/>
      <w:lvlJc w:val="left"/>
      <w:pPr>
        <w:ind w:left="1728" w:hanging="648"/>
      </w:pPr>
      <w:rPr>
        <w:rFonts w:asciiTheme="minorHAnsi" w:eastAsia="Times New Roman" w:hAnsiTheme="minorHAnsi" w:cstheme="minorHAnsi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>
    <w:nsid w:val="30212AFE"/>
    <w:multiLevelType w:val="multilevel"/>
    <w:tmpl w:val="30212AFE"/>
    <w:lvl w:ilvl="0">
      <w:start w:val="1"/>
      <w:numFmt w:val="decimal"/>
      <w:lvlText w:val="%1."/>
      <w:lvlJc w:val="left"/>
      <w:pPr>
        <w:ind w:left="33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57" w:hanging="360"/>
      </w:pPr>
    </w:lvl>
    <w:lvl w:ilvl="2">
      <w:start w:val="1"/>
      <w:numFmt w:val="lowerRoman"/>
      <w:lvlText w:val="%3."/>
      <w:lvlJc w:val="right"/>
      <w:pPr>
        <w:ind w:left="1777" w:hanging="180"/>
      </w:pPr>
    </w:lvl>
    <w:lvl w:ilvl="3">
      <w:start w:val="1"/>
      <w:numFmt w:val="decimal"/>
      <w:lvlText w:val="%4."/>
      <w:lvlJc w:val="left"/>
      <w:pPr>
        <w:ind w:left="2497" w:hanging="360"/>
      </w:pPr>
    </w:lvl>
    <w:lvl w:ilvl="4">
      <w:start w:val="1"/>
      <w:numFmt w:val="lowerLetter"/>
      <w:lvlText w:val="%5."/>
      <w:lvlJc w:val="left"/>
      <w:pPr>
        <w:ind w:left="3217" w:hanging="360"/>
      </w:pPr>
    </w:lvl>
    <w:lvl w:ilvl="5">
      <w:start w:val="1"/>
      <w:numFmt w:val="lowerRoman"/>
      <w:lvlText w:val="%6."/>
      <w:lvlJc w:val="right"/>
      <w:pPr>
        <w:ind w:left="3937" w:hanging="180"/>
      </w:pPr>
    </w:lvl>
    <w:lvl w:ilvl="6">
      <w:start w:val="1"/>
      <w:numFmt w:val="decimal"/>
      <w:lvlText w:val="%7."/>
      <w:lvlJc w:val="left"/>
      <w:pPr>
        <w:ind w:left="4657" w:hanging="360"/>
      </w:pPr>
    </w:lvl>
    <w:lvl w:ilvl="7">
      <w:start w:val="1"/>
      <w:numFmt w:val="lowerLetter"/>
      <w:lvlText w:val="%8."/>
      <w:lvlJc w:val="left"/>
      <w:pPr>
        <w:ind w:left="5377" w:hanging="360"/>
      </w:pPr>
    </w:lvl>
    <w:lvl w:ilvl="8">
      <w:start w:val="1"/>
      <w:numFmt w:val="lowerRoman"/>
      <w:lvlText w:val="%9."/>
      <w:lvlJc w:val="right"/>
      <w:pPr>
        <w:ind w:left="6097" w:hanging="180"/>
      </w:pPr>
    </w:lvl>
  </w:abstractNum>
  <w:abstractNum w:abstractNumId="55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35650EE2"/>
    <w:multiLevelType w:val="hybridMultilevel"/>
    <w:tmpl w:val="C0A636D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7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8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>
    <w:nsid w:val="3C070D3C"/>
    <w:multiLevelType w:val="hybridMultilevel"/>
    <w:tmpl w:val="D05AA68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>
    <w:nsid w:val="3C110D76"/>
    <w:multiLevelType w:val="hybridMultilevel"/>
    <w:tmpl w:val="466E7D2C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A7FCFDB4">
      <w:start w:val="1"/>
      <w:numFmt w:val="decimal"/>
      <w:lvlText w:val="%2)"/>
      <w:lvlJc w:val="left"/>
      <w:pPr>
        <w:ind w:left="1495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62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63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64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5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7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8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9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0">
    <w:nsid w:val="4AF266A9"/>
    <w:multiLevelType w:val="hybridMultilevel"/>
    <w:tmpl w:val="48DC9F98"/>
    <w:lvl w:ilvl="0" w:tplc="04150011">
      <w:start w:val="1"/>
      <w:numFmt w:val="decimal"/>
      <w:lvlText w:val="%1)"/>
      <w:lvlJc w:val="left"/>
      <w:pPr>
        <w:ind w:left="1277" w:hanging="360"/>
      </w:pPr>
    </w:lvl>
    <w:lvl w:ilvl="1" w:tplc="04150019" w:tentative="1">
      <w:start w:val="1"/>
      <w:numFmt w:val="lowerLetter"/>
      <w:lvlText w:val="%2."/>
      <w:lvlJc w:val="left"/>
      <w:pPr>
        <w:ind w:left="1997" w:hanging="360"/>
      </w:pPr>
    </w:lvl>
    <w:lvl w:ilvl="2" w:tplc="0415001B" w:tentative="1">
      <w:start w:val="1"/>
      <w:numFmt w:val="lowerRoman"/>
      <w:lvlText w:val="%3."/>
      <w:lvlJc w:val="right"/>
      <w:pPr>
        <w:ind w:left="2717" w:hanging="180"/>
      </w:pPr>
    </w:lvl>
    <w:lvl w:ilvl="3" w:tplc="0415000F" w:tentative="1">
      <w:start w:val="1"/>
      <w:numFmt w:val="decimal"/>
      <w:lvlText w:val="%4."/>
      <w:lvlJc w:val="left"/>
      <w:pPr>
        <w:ind w:left="3437" w:hanging="360"/>
      </w:pPr>
    </w:lvl>
    <w:lvl w:ilvl="4" w:tplc="04150019" w:tentative="1">
      <w:start w:val="1"/>
      <w:numFmt w:val="lowerLetter"/>
      <w:lvlText w:val="%5."/>
      <w:lvlJc w:val="left"/>
      <w:pPr>
        <w:ind w:left="4157" w:hanging="360"/>
      </w:pPr>
    </w:lvl>
    <w:lvl w:ilvl="5" w:tplc="0415001B" w:tentative="1">
      <w:start w:val="1"/>
      <w:numFmt w:val="lowerRoman"/>
      <w:lvlText w:val="%6."/>
      <w:lvlJc w:val="right"/>
      <w:pPr>
        <w:ind w:left="4877" w:hanging="180"/>
      </w:pPr>
    </w:lvl>
    <w:lvl w:ilvl="6" w:tplc="0415000F" w:tentative="1">
      <w:start w:val="1"/>
      <w:numFmt w:val="decimal"/>
      <w:lvlText w:val="%7."/>
      <w:lvlJc w:val="left"/>
      <w:pPr>
        <w:ind w:left="5597" w:hanging="360"/>
      </w:pPr>
    </w:lvl>
    <w:lvl w:ilvl="7" w:tplc="04150019" w:tentative="1">
      <w:start w:val="1"/>
      <w:numFmt w:val="lowerLetter"/>
      <w:lvlText w:val="%8."/>
      <w:lvlJc w:val="left"/>
      <w:pPr>
        <w:ind w:left="6317" w:hanging="360"/>
      </w:pPr>
    </w:lvl>
    <w:lvl w:ilvl="8" w:tplc="0415001B" w:tentative="1">
      <w:start w:val="1"/>
      <w:numFmt w:val="lowerRoman"/>
      <w:lvlText w:val="%9."/>
      <w:lvlJc w:val="right"/>
      <w:pPr>
        <w:ind w:left="7037" w:hanging="180"/>
      </w:pPr>
    </w:lvl>
  </w:abstractNum>
  <w:abstractNum w:abstractNumId="71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3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4">
    <w:nsid w:val="560F5636"/>
    <w:multiLevelType w:val="multilevel"/>
    <w:tmpl w:val="560F5636"/>
    <w:lvl w:ilvl="0">
      <w:start w:val="1"/>
      <w:numFmt w:val="decimal"/>
      <w:lvlText w:val="%1."/>
      <w:lvlJc w:val="left"/>
      <w:pPr>
        <w:ind w:left="33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57" w:hanging="360"/>
      </w:pPr>
    </w:lvl>
    <w:lvl w:ilvl="2">
      <w:start w:val="1"/>
      <w:numFmt w:val="lowerRoman"/>
      <w:lvlText w:val="%3."/>
      <w:lvlJc w:val="right"/>
      <w:pPr>
        <w:ind w:left="1777" w:hanging="180"/>
      </w:pPr>
    </w:lvl>
    <w:lvl w:ilvl="3">
      <w:start w:val="1"/>
      <w:numFmt w:val="decimal"/>
      <w:lvlText w:val="%4."/>
      <w:lvlJc w:val="left"/>
      <w:pPr>
        <w:ind w:left="2497" w:hanging="360"/>
      </w:pPr>
    </w:lvl>
    <w:lvl w:ilvl="4">
      <w:start w:val="1"/>
      <w:numFmt w:val="lowerLetter"/>
      <w:lvlText w:val="%5."/>
      <w:lvlJc w:val="left"/>
      <w:pPr>
        <w:ind w:left="3217" w:hanging="360"/>
      </w:pPr>
    </w:lvl>
    <w:lvl w:ilvl="5">
      <w:start w:val="1"/>
      <w:numFmt w:val="lowerRoman"/>
      <w:lvlText w:val="%6."/>
      <w:lvlJc w:val="right"/>
      <w:pPr>
        <w:ind w:left="3937" w:hanging="180"/>
      </w:pPr>
    </w:lvl>
    <w:lvl w:ilvl="6">
      <w:start w:val="1"/>
      <w:numFmt w:val="decimal"/>
      <w:lvlText w:val="%7."/>
      <w:lvlJc w:val="left"/>
      <w:pPr>
        <w:ind w:left="4657" w:hanging="360"/>
      </w:pPr>
    </w:lvl>
    <w:lvl w:ilvl="7">
      <w:start w:val="1"/>
      <w:numFmt w:val="lowerLetter"/>
      <w:lvlText w:val="%8."/>
      <w:lvlJc w:val="left"/>
      <w:pPr>
        <w:ind w:left="5377" w:hanging="360"/>
      </w:pPr>
    </w:lvl>
    <w:lvl w:ilvl="8">
      <w:start w:val="1"/>
      <w:numFmt w:val="lowerRoman"/>
      <w:lvlText w:val="%9."/>
      <w:lvlJc w:val="right"/>
      <w:pPr>
        <w:ind w:left="6097" w:hanging="180"/>
      </w:pPr>
    </w:lvl>
  </w:abstractNum>
  <w:abstractNum w:abstractNumId="75">
    <w:nsid w:val="57A06F7E"/>
    <w:multiLevelType w:val="multilevel"/>
    <w:tmpl w:val="57A06F7E"/>
    <w:lvl w:ilvl="0">
      <w:start w:val="1"/>
      <w:numFmt w:val="decimal"/>
      <w:lvlText w:val="%1."/>
      <w:lvlJc w:val="left"/>
      <w:pPr>
        <w:ind w:left="698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76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7">
    <w:nsid w:val="591A70F2"/>
    <w:multiLevelType w:val="hybridMultilevel"/>
    <w:tmpl w:val="524E06BC"/>
    <w:lvl w:ilvl="0" w:tplc="BF94104C">
      <w:start w:val="1"/>
      <w:numFmt w:val="decimal"/>
      <w:lvlText w:val="%1."/>
      <w:lvlJc w:val="left"/>
      <w:pPr>
        <w:ind w:left="121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8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9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81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82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3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4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6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46E1DC3"/>
    <w:multiLevelType w:val="multilevel"/>
    <w:tmpl w:val="646E1DC3"/>
    <w:lvl w:ilvl="0">
      <w:start w:val="1"/>
      <w:numFmt w:val="decimal"/>
      <w:lvlText w:val="%1."/>
      <w:lvlJc w:val="left"/>
      <w:pPr>
        <w:ind w:left="33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57" w:hanging="360"/>
      </w:pPr>
    </w:lvl>
    <w:lvl w:ilvl="2">
      <w:start w:val="1"/>
      <w:numFmt w:val="lowerRoman"/>
      <w:lvlText w:val="%3."/>
      <w:lvlJc w:val="right"/>
      <w:pPr>
        <w:ind w:left="1777" w:hanging="180"/>
      </w:pPr>
    </w:lvl>
    <w:lvl w:ilvl="3">
      <w:start w:val="1"/>
      <w:numFmt w:val="decimal"/>
      <w:lvlText w:val="%4."/>
      <w:lvlJc w:val="left"/>
      <w:pPr>
        <w:ind w:left="2497" w:hanging="360"/>
      </w:pPr>
    </w:lvl>
    <w:lvl w:ilvl="4">
      <w:start w:val="1"/>
      <w:numFmt w:val="lowerLetter"/>
      <w:lvlText w:val="%5."/>
      <w:lvlJc w:val="left"/>
      <w:pPr>
        <w:ind w:left="3217" w:hanging="360"/>
      </w:pPr>
    </w:lvl>
    <w:lvl w:ilvl="5">
      <w:start w:val="1"/>
      <w:numFmt w:val="lowerRoman"/>
      <w:lvlText w:val="%6."/>
      <w:lvlJc w:val="right"/>
      <w:pPr>
        <w:ind w:left="3937" w:hanging="180"/>
      </w:pPr>
    </w:lvl>
    <w:lvl w:ilvl="6">
      <w:start w:val="1"/>
      <w:numFmt w:val="decimal"/>
      <w:lvlText w:val="%7."/>
      <w:lvlJc w:val="left"/>
      <w:pPr>
        <w:ind w:left="4657" w:hanging="360"/>
      </w:pPr>
    </w:lvl>
    <w:lvl w:ilvl="7">
      <w:start w:val="1"/>
      <w:numFmt w:val="lowerLetter"/>
      <w:lvlText w:val="%8."/>
      <w:lvlJc w:val="left"/>
      <w:pPr>
        <w:ind w:left="5377" w:hanging="360"/>
      </w:pPr>
    </w:lvl>
    <w:lvl w:ilvl="8">
      <w:start w:val="1"/>
      <w:numFmt w:val="lowerRoman"/>
      <w:lvlText w:val="%9."/>
      <w:lvlJc w:val="right"/>
      <w:pPr>
        <w:ind w:left="6097" w:hanging="180"/>
      </w:pPr>
    </w:lvl>
  </w:abstractNum>
  <w:abstractNum w:abstractNumId="88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91">
    <w:nsid w:val="68D3246D"/>
    <w:multiLevelType w:val="hybridMultilevel"/>
    <w:tmpl w:val="EC18005A"/>
    <w:lvl w:ilvl="0" w:tplc="D6842A38">
      <w:start w:val="1"/>
      <w:numFmt w:val="decimal"/>
      <w:lvlText w:val="%1."/>
      <w:lvlJc w:val="left"/>
      <w:pPr>
        <w:ind w:left="720" w:hanging="360"/>
      </w:pPr>
      <w:rPr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3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94">
    <w:nsid w:val="6C3C1149"/>
    <w:multiLevelType w:val="multilevel"/>
    <w:tmpl w:val="6C3C1149"/>
    <w:lvl w:ilvl="0">
      <w:start w:val="1"/>
      <w:numFmt w:val="decimal"/>
      <w:lvlText w:val="%1."/>
      <w:lvlJc w:val="left"/>
      <w:pPr>
        <w:ind w:left="33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57" w:hanging="360"/>
      </w:pPr>
    </w:lvl>
    <w:lvl w:ilvl="2">
      <w:start w:val="1"/>
      <w:numFmt w:val="lowerRoman"/>
      <w:lvlText w:val="%3."/>
      <w:lvlJc w:val="right"/>
      <w:pPr>
        <w:ind w:left="1777" w:hanging="180"/>
      </w:pPr>
    </w:lvl>
    <w:lvl w:ilvl="3">
      <w:start w:val="1"/>
      <w:numFmt w:val="decimal"/>
      <w:lvlText w:val="%4."/>
      <w:lvlJc w:val="left"/>
      <w:pPr>
        <w:ind w:left="2497" w:hanging="360"/>
      </w:pPr>
    </w:lvl>
    <w:lvl w:ilvl="4">
      <w:start w:val="1"/>
      <w:numFmt w:val="lowerLetter"/>
      <w:lvlText w:val="%5."/>
      <w:lvlJc w:val="left"/>
      <w:pPr>
        <w:ind w:left="3217" w:hanging="360"/>
      </w:pPr>
    </w:lvl>
    <w:lvl w:ilvl="5">
      <w:start w:val="1"/>
      <w:numFmt w:val="lowerRoman"/>
      <w:lvlText w:val="%6."/>
      <w:lvlJc w:val="right"/>
      <w:pPr>
        <w:ind w:left="3937" w:hanging="180"/>
      </w:pPr>
    </w:lvl>
    <w:lvl w:ilvl="6">
      <w:start w:val="1"/>
      <w:numFmt w:val="decimal"/>
      <w:lvlText w:val="%7."/>
      <w:lvlJc w:val="left"/>
      <w:pPr>
        <w:ind w:left="4657" w:hanging="360"/>
      </w:pPr>
    </w:lvl>
    <w:lvl w:ilvl="7">
      <w:start w:val="1"/>
      <w:numFmt w:val="lowerLetter"/>
      <w:lvlText w:val="%8."/>
      <w:lvlJc w:val="left"/>
      <w:pPr>
        <w:ind w:left="5377" w:hanging="360"/>
      </w:pPr>
    </w:lvl>
    <w:lvl w:ilvl="8">
      <w:start w:val="1"/>
      <w:numFmt w:val="lowerRoman"/>
      <w:lvlText w:val="%9."/>
      <w:lvlJc w:val="right"/>
      <w:pPr>
        <w:ind w:left="6097" w:hanging="180"/>
      </w:pPr>
    </w:lvl>
  </w:abstractNum>
  <w:abstractNum w:abstractNumId="95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8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100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101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2">
    <w:nsid w:val="751A2E55"/>
    <w:multiLevelType w:val="hybridMultilevel"/>
    <w:tmpl w:val="6C50B85E"/>
    <w:lvl w:ilvl="0" w:tplc="F53A54E2">
      <w:start w:val="6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>
    <w:nsid w:val="774B441D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104">
    <w:nsid w:val="79E4FF3A"/>
    <w:multiLevelType w:val="singleLevel"/>
    <w:tmpl w:val="79E4FF3A"/>
    <w:lvl w:ilvl="0">
      <w:start w:val="1"/>
      <w:numFmt w:val="decimal"/>
      <w:suff w:val="space"/>
      <w:lvlText w:val="%1."/>
      <w:lvlJc w:val="left"/>
    </w:lvl>
  </w:abstractNum>
  <w:abstractNum w:abstractNumId="105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7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09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0">
    <w:nsid w:val="7F0C4705"/>
    <w:multiLevelType w:val="hybridMultilevel"/>
    <w:tmpl w:val="B4D040B0"/>
    <w:lvl w:ilvl="0" w:tplc="EF10FF1E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80"/>
    <w:lvlOverride w:ilvl="0">
      <w:startOverride w:val="1"/>
    </w:lvlOverride>
  </w:num>
  <w:num w:numId="2">
    <w:abstractNumId w:val="63"/>
    <w:lvlOverride w:ilvl="0">
      <w:startOverride w:val="1"/>
    </w:lvlOverride>
  </w:num>
  <w:num w:numId="3">
    <w:abstractNumId w:val="45"/>
  </w:num>
  <w:num w:numId="4">
    <w:abstractNumId w:val="31"/>
  </w:num>
  <w:num w:numId="5">
    <w:abstractNumId w:val="48"/>
  </w:num>
  <w:num w:numId="6">
    <w:abstractNumId w:val="44"/>
  </w:num>
  <w:num w:numId="7">
    <w:abstractNumId w:val="28"/>
  </w:num>
  <w:num w:numId="8">
    <w:abstractNumId w:val="40"/>
  </w:num>
  <w:num w:numId="9">
    <w:abstractNumId w:val="106"/>
  </w:num>
  <w:num w:numId="10">
    <w:abstractNumId w:val="30"/>
  </w:num>
  <w:num w:numId="11">
    <w:abstractNumId w:val="35"/>
  </w:num>
  <w:num w:numId="12">
    <w:abstractNumId w:val="49"/>
  </w:num>
  <w:num w:numId="13">
    <w:abstractNumId w:val="61"/>
  </w:num>
  <w:num w:numId="14">
    <w:abstractNumId w:val="85"/>
  </w:num>
  <w:num w:numId="15">
    <w:abstractNumId w:val="47"/>
  </w:num>
  <w:num w:numId="16">
    <w:abstractNumId w:val="99"/>
  </w:num>
  <w:num w:numId="17">
    <w:abstractNumId w:val="77"/>
  </w:num>
  <w:num w:numId="18">
    <w:abstractNumId w:val="108"/>
  </w:num>
  <w:num w:numId="19">
    <w:abstractNumId w:val="21"/>
  </w:num>
  <w:num w:numId="20">
    <w:abstractNumId w:val="19"/>
  </w:num>
  <w:num w:numId="21">
    <w:abstractNumId w:val="41"/>
  </w:num>
  <w:num w:numId="22">
    <w:abstractNumId w:val="23"/>
  </w:num>
  <w:num w:numId="23">
    <w:abstractNumId w:val="98"/>
  </w:num>
  <w:num w:numId="24">
    <w:abstractNumId w:val="16"/>
  </w:num>
  <w:num w:numId="25">
    <w:abstractNumId w:val="43"/>
  </w:num>
  <w:num w:numId="26">
    <w:abstractNumId w:val="51"/>
  </w:num>
  <w:num w:numId="27">
    <w:abstractNumId w:val="27"/>
  </w:num>
  <w:num w:numId="28">
    <w:abstractNumId w:val="93"/>
  </w:num>
  <w:num w:numId="29">
    <w:abstractNumId w:val="107"/>
  </w:num>
  <w:num w:numId="30">
    <w:abstractNumId w:val="101"/>
  </w:num>
  <w:num w:numId="31">
    <w:abstractNumId w:val="53"/>
  </w:num>
  <w:num w:numId="32">
    <w:abstractNumId w:val="42"/>
  </w:num>
  <w:num w:numId="33">
    <w:abstractNumId w:val="68"/>
  </w:num>
  <w:num w:numId="34">
    <w:abstractNumId w:val="18"/>
  </w:num>
  <w:num w:numId="35">
    <w:abstractNumId w:val="64"/>
  </w:num>
  <w:num w:numId="36">
    <w:abstractNumId w:val="86"/>
  </w:num>
  <w:num w:numId="37">
    <w:abstractNumId w:val="97"/>
  </w:num>
  <w:num w:numId="38">
    <w:abstractNumId w:val="25"/>
  </w:num>
  <w:num w:numId="39">
    <w:abstractNumId w:val="81"/>
  </w:num>
  <w:num w:numId="40">
    <w:abstractNumId w:val="62"/>
  </w:num>
  <w:num w:numId="41">
    <w:abstractNumId w:val="79"/>
  </w:num>
  <w:num w:numId="42">
    <w:abstractNumId w:val="96"/>
  </w:num>
  <w:num w:numId="43">
    <w:abstractNumId w:val="95"/>
  </w:num>
  <w:num w:numId="44">
    <w:abstractNumId w:val="83"/>
  </w:num>
  <w:num w:numId="45">
    <w:abstractNumId w:val="92"/>
  </w:num>
  <w:num w:numId="46">
    <w:abstractNumId w:val="109"/>
  </w:num>
  <w:num w:numId="47">
    <w:abstractNumId w:val="46"/>
  </w:num>
  <w:num w:numId="48">
    <w:abstractNumId w:val="67"/>
  </w:num>
  <w:num w:numId="49">
    <w:abstractNumId w:val="71"/>
  </w:num>
  <w:num w:numId="50">
    <w:abstractNumId w:val="58"/>
  </w:num>
  <w:num w:numId="51">
    <w:abstractNumId w:val="73"/>
  </w:num>
  <w:num w:numId="52">
    <w:abstractNumId w:val="33"/>
  </w:num>
  <w:num w:numId="53">
    <w:abstractNumId w:val="100"/>
  </w:num>
  <w:num w:numId="54">
    <w:abstractNumId w:val="24"/>
  </w:num>
  <w:num w:numId="55">
    <w:abstractNumId w:val="37"/>
  </w:num>
  <w:num w:numId="56">
    <w:abstractNumId w:val="110"/>
  </w:num>
  <w:num w:numId="57">
    <w:abstractNumId w:val="55"/>
  </w:num>
  <w:num w:numId="58">
    <w:abstractNumId w:val="65"/>
  </w:num>
  <w:num w:numId="59">
    <w:abstractNumId w:val="76"/>
  </w:num>
  <w:num w:numId="60">
    <w:abstractNumId w:val="52"/>
  </w:num>
  <w:num w:numId="61">
    <w:abstractNumId w:val="38"/>
  </w:num>
  <w:num w:numId="62">
    <w:abstractNumId w:val="72"/>
  </w:num>
  <w:num w:numId="63">
    <w:abstractNumId w:val="90"/>
  </w:num>
  <w:num w:numId="64">
    <w:abstractNumId w:val="66"/>
  </w:num>
  <w:num w:numId="65">
    <w:abstractNumId w:val="82"/>
  </w:num>
  <w:num w:numId="66">
    <w:abstractNumId w:val="57"/>
  </w:num>
  <w:num w:numId="67">
    <w:abstractNumId w:val="29"/>
  </w:num>
  <w:num w:numId="68">
    <w:abstractNumId w:val="78"/>
  </w:num>
  <w:num w:numId="69">
    <w:abstractNumId w:val="39"/>
  </w:num>
  <w:num w:numId="70">
    <w:abstractNumId w:val="69"/>
  </w:num>
  <w:num w:numId="71">
    <w:abstractNumId w:val="88"/>
  </w:num>
  <w:num w:numId="72">
    <w:abstractNumId w:val="91"/>
  </w:num>
  <w:num w:numId="73">
    <w:abstractNumId w:val="89"/>
  </w:num>
  <w:num w:numId="74">
    <w:abstractNumId w:val="22"/>
  </w:num>
  <w:num w:numId="75">
    <w:abstractNumId w:val="84"/>
  </w:num>
  <w:num w:numId="76">
    <w:abstractNumId w:val="17"/>
  </w:num>
  <w:num w:numId="77">
    <w:abstractNumId w:val="74"/>
  </w:num>
  <w:num w:numId="78">
    <w:abstractNumId w:val="102"/>
  </w:num>
  <w:num w:numId="79">
    <w:abstractNumId w:val="103"/>
  </w:num>
  <w:num w:numId="80">
    <w:abstractNumId w:val="50"/>
  </w:num>
  <w:num w:numId="8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>
    <w:abstractNumId w:val="32"/>
  </w:num>
  <w:num w:numId="83">
    <w:abstractNumId w:val="87"/>
  </w:num>
  <w:num w:numId="84">
    <w:abstractNumId w:val="20"/>
  </w:num>
  <w:num w:numId="85">
    <w:abstractNumId w:val="94"/>
  </w:num>
  <w:num w:numId="86">
    <w:abstractNumId w:val="54"/>
  </w:num>
  <w:num w:numId="87">
    <w:abstractNumId w:val="104"/>
  </w:num>
  <w:num w:numId="88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>
    <w:abstractNumId w:val="60"/>
  </w:num>
  <w:num w:numId="90">
    <w:abstractNumId w:val="34"/>
  </w:num>
  <w:num w:numId="91">
    <w:abstractNumId w:val="36"/>
  </w:num>
  <w:num w:numId="92">
    <w:abstractNumId w:val="105"/>
  </w:num>
  <w:num w:numId="93">
    <w:abstractNumId w:val="56"/>
  </w:num>
  <w:num w:numId="94">
    <w:abstractNumId w:val="70"/>
  </w:num>
  <w:num w:numId="95">
    <w:abstractNumId w:val="59"/>
  </w:num>
  <w:numIdMacAtCleanup w:val="8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wrzyniec Kaszub | Łukasiewicz - IMiF">
    <w15:presenceInfo w15:providerId="AD" w15:userId="S-1-5-21-2889660585-2263942748-1656875211-70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gUAxz/Hey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09BF"/>
    <w:rsid w:val="000112B0"/>
    <w:rsid w:val="000140AC"/>
    <w:rsid w:val="000145A9"/>
    <w:rsid w:val="00014A40"/>
    <w:rsid w:val="00015C29"/>
    <w:rsid w:val="00020591"/>
    <w:rsid w:val="00020784"/>
    <w:rsid w:val="000216F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2D6B"/>
    <w:rsid w:val="000538F1"/>
    <w:rsid w:val="00053DED"/>
    <w:rsid w:val="0005405A"/>
    <w:rsid w:val="000543FA"/>
    <w:rsid w:val="0005472C"/>
    <w:rsid w:val="000558E1"/>
    <w:rsid w:val="0005610A"/>
    <w:rsid w:val="00056414"/>
    <w:rsid w:val="00061DBD"/>
    <w:rsid w:val="00063401"/>
    <w:rsid w:val="00064A3F"/>
    <w:rsid w:val="00067B14"/>
    <w:rsid w:val="000713AB"/>
    <w:rsid w:val="000716EA"/>
    <w:rsid w:val="00074A5C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BF4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27F4"/>
    <w:rsid w:val="000A39B0"/>
    <w:rsid w:val="000A4375"/>
    <w:rsid w:val="000A5BBC"/>
    <w:rsid w:val="000A674B"/>
    <w:rsid w:val="000A773C"/>
    <w:rsid w:val="000B0870"/>
    <w:rsid w:val="000B11C0"/>
    <w:rsid w:val="000B29B7"/>
    <w:rsid w:val="000B355B"/>
    <w:rsid w:val="000B3717"/>
    <w:rsid w:val="000B4EC2"/>
    <w:rsid w:val="000C05DF"/>
    <w:rsid w:val="000C08EE"/>
    <w:rsid w:val="000C0ADA"/>
    <w:rsid w:val="000C14FF"/>
    <w:rsid w:val="000C22DE"/>
    <w:rsid w:val="000C3A55"/>
    <w:rsid w:val="000C5739"/>
    <w:rsid w:val="000D159C"/>
    <w:rsid w:val="000D198D"/>
    <w:rsid w:val="000D3C22"/>
    <w:rsid w:val="000D4EAD"/>
    <w:rsid w:val="000D5BE2"/>
    <w:rsid w:val="000D7E0E"/>
    <w:rsid w:val="000E14D4"/>
    <w:rsid w:val="000E2505"/>
    <w:rsid w:val="000E265E"/>
    <w:rsid w:val="000E4649"/>
    <w:rsid w:val="000E4CB7"/>
    <w:rsid w:val="000E6035"/>
    <w:rsid w:val="000E6C8A"/>
    <w:rsid w:val="000E77F1"/>
    <w:rsid w:val="000F346E"/>
    <w:rsid w:val="000F354E"/>
    <w:rsid w:val="000F43CF"/>
    <w:rsid w:val="000F4D7C"/>
    <w:rsid w:val="000F5BB9"/>
    <w:rsid w:val="000F7B6B"/>
    <w:rsid w:val="00101886"/>
    <w:rsid w:val="001045C8"/>
    <w:rsid w:val="00106F16"/>
    <w:rsid w:val="001077C6"/>
    <w:rsid w:val="00110A21"/>
    <w:rsid w:val="00111C0F"/>
    <w:rsid w:val="00115E9D"/>
    <w:rsid w:val="00116362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3C39"/>
    <w:rsid w:val="00134775"/>
    <w:rsid w:val="00134ECA"/>
    <w:rsid w:val="00135273"/>
    <w:rsid w:val="00135451"/>
    <w:rsid w:val="0013619D"/>
    <w:rsid w:val="0013662E"/>
    <w:rsid w:val="001373A9"/>
    <w:rsid w:val="00141386"/>
    <w:rsid w:val="00143435"/>
    <w:rsid w:val="00143895"/>
    <w:rsid w:val="00143CDD"/>
    <w:rsid w:val="001454BD"/>
    <w:rsid w:val="00145B12"/>
    <w:rsid w:val="001464B1"/>
    <w:rsid w:val="001476F6"/>
    <w:rsid w:val="0015215B"/>
    <w:rsid w:val="0015248A"/>
    <w:rsid w:val="00152AAB"/>
    <w:rsid w:val="00153810"/>
    <w:rsid w:val="0015498A"/>
    <w:rsid w:val="001549F3"/>
    <w:rsid w:val="00154F7D"/>
    <w:rsid w:val="00157410"/>
    <w:rsid w:val="00162515"/>
    <w:rsid w:val="001628BA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3FF2"/>
    <w:rsid w:val="00174123"/>
    <w:rsid w:val="00174A5D"/>
    <w:rsid w:val="00174B13"/>
    <w:rsid w:val="00175AFF"/>
    <w:rsid w:val="0017653A"/>
    <w:rsid w:val="00176F3F"/>
    <w:rsid w:val="00177A42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816"/>
    <w:rsid w:val="00196C74"/>
    <w:rsid w:val="00196CDE"/>
    <w:rsid w:val="001A128E"/>
    <w:rsid w:val="001A2212"/>
    <w:rsid w:val="001A27D2"/>
    <w:rsid w:val="001A28D4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1B21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628"/>
    <w:rsid w:val="001D39DA"/>
    <w:rsid w:val="001D6311"/>
    <w:rsid w:val="001D65E9"/>
    <w:rsid w:val="001D7454"/>
    <w:rsid w:val="001E080D"/>
    <w:rsid w:val="001E2384"/>
    <w:rsid w:val="001E6AD5"/>
    <w:rsid w:val="001E7698"/>
    <w:rsid w:val="001E7EC2"/>
    <w:rsid w:val="001F0E95"/>
    <w:rsid w:val="001F118B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37BB"/>
    <w:rsid w:val="002155C5"/>
    <w:rsid w:val="002161B5"/>
    <w:rsid w:val="0021621D"/>
    <w:rsid w:val="00220CAF"/>
    <w:rsid w:val="00220E66"/>
    <w:rsid w:val="0022147B"/>
    <w:rsid w:val="00221631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5404"/>
    <w:rsid w:val="0024737B"/>
    <w:rsid w:val="0024796D"/>
    <w:rsid w:val="00247CF0"/>
    <w:rsid w:val="002503E9"/>
    <w:rsid w:val="0025084C"/>
    <w:rsid w:val="002515CA"/>
    <w:rsid w:val="00251876"/>
    <w:rsid w:val="00252253"/>
    <w:rsid w:val="00252FB1"/>
    <w:rsid w:val="00253031"/>
    <w:rsid w:val="00254429"/>
    <w:rsid w:val="00255B7A"/>
    <w:rsid w:val="0025645F"/>
    <w:rsid w:val="00256EC2"/>
    <w:rsid w:val="002571E6"/>
    <w:rsid w:val="00260A4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3071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B4EAD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4B06"/>
    <w:rsid w:val="002E6282"/>
    <w:rsid w:val="002E7C54"/>
    <w:rsid w:val="002F05AC"/>
    <w:rsid w:val="002F05C4"/>
    <w:rsid w:val="002F283A"/>
    <w:rsid w:val="002F36B5"/>
    <w:rsid w:val="002F41BE"/>
    <w:rsid w:val="002F42D8"/>
    <w:rsid w:val="002F4753"/>
    <w:rsid w:val="002F5DBD"/>
    <w:rsid w:val="002F76AB"/>
    <w:rsid w:val="002F7BC4"/>
    <w:rsid w:val="0030049D"/>
    <w:rsid w:val="00304D86"/>
    <w:rsid w:val="00305393"/>
    <w:rsid w:val="003078A8"/>
    <w:rsid w:val="00307B98"/>
    <w:rsid w:val="00310D8A"/>
    <w:rsid w:val="003166B8"/>
    <w:rsid w:val="00316F26"/>
    <w:rsid w:val="00317BB5"/>
    <w:rsid w:val="00320E1A"/>
    <w:rsid w:val="00321D24"/>
    <w:rsid w:val="003248F1"/>
    <w:rsid w:val="00325DFE"/>
    <w:rsid w:val="0032706F"/>
    <w:rsid w:val="0032733E"/>
    <w:rsid w:val="0032755D"/>
    <w:rsid w:val="00331641"/>
    <w:rsid w:val="003335FC"/>
    <w:rsid w:val="00333A83"/>
    <w:rsid w:val="00333B25"/>
    <w:rsid w:val="00333E8C"/>
    <w:rsid w:val="0033411E"/>
    <w:rsid w:val="00340982"/>
    <w:rsid w:val="003410ED"/>
    <w:rsid w:val="003424F6"/>
    <w:rsid w:val="00346760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2C18"/>
    <w:rsid w:val="00362E8F"/>
    <w:rsid w:val="00364C21"/>
    <w:rsid w:val="003663C3"/>
    <w:rsid w:val="00366C39"/>
    <w:rsid w:val="0036728A"/>
    <w:rsid w:val="00367AA1"/>
    <w:rsid w:val="00370B48"/>
    <w:rsid w:val="003721F0"/>
    <w:rsid w:val="00373A43"/>
    <w:rsid w:val="003740C5"/>
    <w:rsid w:val="003740D4"/>
    <w:rsid w:val="003772D8"/>
    <w:rsid w:val="0037758E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11AA"/>
    <w:rsid w:val="0039520B"/>
    <w:rsid w:val="0039523E"/>
    <w:rsid w:val="00397701"/>
    <w:rsid w:val="003A0170"/>
    <w:rsid w:val="003A14EB"/>
    <w:rsid w:val="003A173D"/>
    <w:rsid w:val="003A33A1"/>
    <w:rsid w:val="003A3E00"/>
    <w:rsid w:val="003A5494"/>
    <w:rsid w:val="003A54F9"/>
    <w:rsid w:val="003A664F"/>
    <w:rsid w:val="003B2068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6AA"/>
    <w:rsid w:val="003C5C50"/>
    <w:rsid w:val="003C6353"/>
    <w:rsid w:val="003C6513"/>
    <w:rsid w:val="003C6E15"/>
    <w:rsid w:val="003C7602"/>
    <w:rsid w:val="003D04DB"/>
    <w:rsid w:val="003D093B"/>
    <w:rsid w:val="003D0D44"/>
    <w:rsid w:val="003D0D6B"/>
    <w:rsid w:val="003D14F8"/>
    <w:rsid w:val="003D26D6"/>
    <w:rsid w:val="003D2FB8"/>
    <w:rsid w:val="003D4325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E7C7A"/>
    <w:rsid w:val="003F1E1D"/>
    <w:rsid w:val="003F2900"/>
    <w:rsid w:val="003F3E78"/>
    <w:rsid w:val="003F4E6E"/>
    <w:rsid w:val="003F59A0"/>
    <w:rsid w:val="003F649F"/>
    <w:rsid w:val="003F6597"/>
    <w:rsid w:val="003F668E"/>
    <w:rsid w:val="003F67E7"/>
    <w:rsid w:val="003F775F"/>
    <w:rsid w:val="003F796C"/>
    <w:rsid w:val="0040008C"/>
    <w:rsid w:val="00400274"/>
    <w:rsid w:val="004009FB"/>
    <w:rsid w:val="00402EFE"/>
    <w:rsid w:val="00403487"/>
    <w:rsid w:val="004034B2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AAD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4991"/>
    <w:rsid w:val="004461A3"/>
    <w:rsid w:val="0044658F"/>
    <w:rsid w:val="00447454"/>
    <w:rsid w:val="004476CF"/>
    <w:rsid w:val="0045135D"/>
    <w:rsid w:val="00452407"/>
    <w:rsid w:val="00452550"/>
    <w:rsid w:val="00453EDD"/>
    <w:rsid w:val="004541BC"/>
    <w:rsid w:val="00454973"/>
    <w:rsid w:val="00454CEE"/>
    <w:rsid w:val="00455850"/>
    <w:rsid w:val="0045611C"/>
    <w:rsid w:val="004568CE"/>
    <w:rsid w:val="00460BB1"/>
    <w:rsid w:val="00462CA5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18DD"/>
    <w:rsid w:val="00483952"/>
    <w:rsid w:val="00484ADB"/>
    <w:rsid w:val="00484EA9"/>
    <w:rsid w:val="00485080"/>
    <w:rsid w:val="00485382"/>
    <w:rsid w:val="0048716D"/>
    <w:rsid w:val="00487AF3"/>
    <w:rsid w:val="0049266A"/>
    <w:rsid w:val="00492963"/>
    <w:rsid w:val="00493D4F"/>
    <w:rsid w:val="00493FC1"/>
    <w:rsid w:val="00494092"/>
    <w:rsid w:val="00494203"/>
    <w:rsid w:val="004944A6"/>
    <w:rsid w:val="00494ABF"/>
    <w:rsid w:val="00494B6B"/>
    <w:rsid w:val="004A14DE"/>
    <w:rsid w:val="004A1511"/>
    <w:rsid w:val="004A4D77"/>
    <w:rsid w:val="004A6CCD"/>
    <w:rsid w:val="004B0343"/>
    <w:rsid w:val="004B2A5F"/>
    <w:rsid w:val="004B337D"/>
    <w:rsid w:val="004B39F3"/>
    <w:rsid w:val="004B7BEC"/>
    <w:rsid w:val="004C05A5"/>
    <w:rsid w:val="004C134B"/>
    <w:rsid w:val="004C1CA4"/>
    <w:rsid w:val="004C2EBA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5E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3AD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B60"/>
    <w:rsid w:val="00560E36"/>
    <w:rsid w:val="00560E70"/>
    <w:rsid w:val="005611E0"/>
    <w:rsid w:val="00563C85"/>
    <w:rsid w:val="0056482D"/>
    <w:rsid w:val="00564D42"/>
    <w:rsid w:val="005662A3"/>
    <w:rsid w:val="00566E12"/>
    <w:rsid w:val="0056730F"/>
    <w:rsid w:val="00567D6B"/>
    <w:rsid w:val="00570146"/>
    <w:rsid w:val="0057297A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2781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5385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A699E"/>
    <w:rsid w:val="005B034B"/>
    <w:rsid w:val="005B0FE6"/>
    <w:rsid w:val="005B2F45"/>
    <w:rsid w:val="005B4B14"/>
    <w:rsid w:val="005B501C"/>
    <w:rsid w:val="005B5FA3"/>
    <w:rsid w:val="005B66C0"/>
    <w:rsid w:val="005B7D2C"/>
    <w:rsid w:val="005C15B4"/>
    <w:rsid w:val="005C2E90"/>
    <w:rsid w:val="005C315F"/>
    <w:rsid w:val="005C371B"/>
    <w:rsid w:val="005C4AF5"/>
    <w:rsid w:val="005C53D1"/>
    <w:rsid w:val="005C7384"/>
    <w:rsid w:val="005C7CAB"/>
    <w:rsid w:val="005D14A4"/>
    <w:rsid w:val="005D2ADC"/>
    <w:rsid w:val="005D2BE0"/>
    <w:rsid w:val="005D7588"/>
    <w:rsid w:val="005D78E8"/>
    <w:rsid w:val="005E0C00"/>
    <w:rsid w:val="005E0C6B"/>
    <w:rsid w:val="005E346E"/>
    <w:rsid w:val="005E3AA2"/>
    <w:rsid w:val="005E536F"/>
    <w:rsid w:val="005E56CC"/>
    <w:rsid w:val="005E5865"/>
    <w:rsid w:val="005E7FB6"/>
    <w:rsid w:val="005F04FF"/>
    <w:rsid w:val="005F2BF4"/>
    <w:rsid w:val="005F5171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00FD"/>
    <w:rsid w:val="00612775"/>
    <w:rsid w:val="00613E0D"/>
    <w:rsid w:val="00613E33"/>
    <w:rsid w:val="00614C22"/>
    <w:rsid w:val="00614F0A"/>
    <w:rsid w:val="0061547F"/>
    <w:rsid w:val="006168E4"/>
    <w:rsid w:val="00616A28"/>
    <w:rsid w:val="0062097C"/>
    <w:rsid w:val="006229E3"/>
    <w:rsid w:val="00623574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A84"/>
    <w:rsid w:val="00636E7F"/>
    <w:rsid w:val="00637F2A"/>
    <w:rsid w:val="006402D6"/>
    <w:rsid w:val="00640B35"/>
    <w:rsid w:val="006420A1"/>
    <w:rsid w:val="006428E9"/>
    <w:rsid w:val="0064357A"/>
    <w:rsid w:val="00645FB6"/>
    <w:rsid w:val="00646488"/>
    <w:rsid w:val="00646C57"/>
    <w:rsid w:val="0064798A"/>
    <w:rsid w:val="00650580"/>
    <w:rsid w:val="006549E6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31F9"/>
    <w:rsid w:val="006754FB"/>
    <w:rsid w:val="006764CE"/>
    <w:rsid w:val="00676960"/>
    <w:rsid w:val="00677C45"/>
    <w:rsid w:val="006805E2"/>
    <w:rsid w:val="00682057"/>
    <w:rsid w:val="00682665"/>
    <w:rsid w:val="006836E3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6C15"/>
    <w:rsid w:val="00697614"/>
    <w:rsid w:val="00697BE9"/>
    <w:rsid w:val="006A1571"/>
    <w:rsid w:val="006A233D"/>
    <w:rsid w:val="006A2360"/>
    <w:rsid w:val="006A392A"/>
    <w:rsid w:val="006A5894"/>
    <w:rsid w:val="006A6E09"/>
    <w:rsid w:val="006A6EB7"/>
    <w:rsid w:val="006A6F68"/>
    <w:rsid w:val="006B204B"/>
    <w:rsid w:val="006B25B8"/>
    <w:rsid w:val="006B3C21"/>
    <w:rsid w:val="006B3FDB"/>
    <w:rsid w:val="006B53AD"/>
    <w:rsid w:val="006B6796"/>
    <w:rsid w:val="006B7AB1"/>
    <w:rsid w:val="006C0D2D"/>
    <w:rsid w:val="006C12B2"/>
    <w:rsid w:val="006C1F77"/>
    <w:rsid w:val="006C2555"/>
    <w:rsid w:val="006C3E24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138"/>
    <w:rsid w:val="006D63D1"/>
    <w:rsid w:val="006D73D1"/>
    <w:rsid w:val="006E0532"/>
    <w:rsid w:val="006E0873"/>
    <w:rsid w:val="006E37EB"/>
    <w:rsid w:val="006E6C2B"/>
    <w:rsid w:val="006F0AAA"/>
    <w:rsid w:val="006F0AEF"/>
    <w:rsid w:val="006F0D75"/>
    <w:rsid w:val="006F1898"/>
    <w:rsid w:val="006F1C2F"/>
    <w:rsid w:val="006F2F4E"/>
    <w:rsid w:val="006F3262"/>
    <w:rsid w:val="006F405D"/>
    <w:rsid w:val="006F71AA"/>
    <w:rsid w:val="006F75EF"/>
    <w:rsid w:val="00700781"/>
    <w:rsid w:val="00703EE5"/>
    <w:rsid w:val="00703F3A"/>
    <w:rsid w:val="00710237"/>
    <w:rsid w:val="00711CBC"/>
    <w:rsid w:val="0071217D"/>
    <w:rsid w:val="00712E51"/>
    <w:rsid w:val="00713F17"/>
    <w:rsid w:val="007149BA"/>
    <w:rsid w:val="00715589"/>
    <w:rsid w:val="007156A8"/>
    <w:rsid w:val="00715926"/>
    <w:rsid w:val="00716E52"/>
    <w:rsid w:val="00717616"/>
    <w:rsid w:val="00720447"/>
    <w:rsid w:val="00725579"/>
    <w:rsid w:val="00727973"/>
    <w:rsid w:val="00727FB9"/>
    <w:rsid w:val="00731422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4C72"/>
    <w:rsid w:val="0074529A"/>
    <w:rsid w:val="00745645"/>
    <w:rsid w:val="00745F01"/>
    <w:rsid w:val="007461C7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0ED8"/>
    <w:rsid w:val="00761C70"/>
    <w:rsid w:val="00763263"/>
    <w:rsid w:val="007650FE"/>
    <w:rsid w:val="00765344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7598E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AE4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1CA3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13AC"/>
    <w:rsid w:val="008241A0"/>
    <w:rsid w:val="0082622E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37CB7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262A"/>
    <w:rsid w:val="00866A1A"/>
    <w:rsid w:val="00866CB8"/>
    <w:rsid w:val="00867AFC"/>
    <w:rsid w:val="00870EF5"/>
    <w:rsid w:val="0087232D"/>
    <w:rsid w:val="008731D8"/>
    <w:rsid w:val="008736EA"/>
    <w:rsid w:val="0087394F"/>
    <w:rsid w:val="00875487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0F1"/>
    <w:rsid w:val="008A38C0"/>
    <w:rsid w:val="008A3A87"/>
    <w:rsid w:val="008A3B9B"/>
    <w:rsid w:val="008A3F8C"/>
    <w:rsid w:val="008A501A"/>
    <w:rsid w:val="008A5E68"/>
    <w:rsid w:val="008A67C0"/>
    <w:rsid w:val="008A757A"/>
    <w:rsid w:val="008B072E"/>
    <w:rsid w:val="008B3C44"/>
    <w:rsid w:val="008B471D"/>
    <w:rsid w:val="008B586F"/>
    <w:rsid w:val="008B6568"/>
    <w:rsid w:val="008C20D8"/>
    <w:rsid w:val="008C27E4"/>
    <w:rsid w:val="008C2CCB"/>
    <w:rsid w:val="008C5057"/>
    <w:rsid w:val="008C73DA"/>
    <w:rsid w:val="008C7816"/>
    <w:rsid w:val="008C7C47"/>
    <w:rsid w:val="008D10D7"/>
    <w:rsid w:val="008D1374"/>
    <w:rsid w:val="008D1E2B"/>
    <w:rsid w:val="008D229D"/>
    <w:rsid w:val="008D24C9"/>
    <w:rsid w:val="008D3514"/>
    <w:rsid w:val="008D6279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24ED"/>
    <w:rsid w:val="008F31EF"/>
    <w:rsid w:val="008F3818"/>
    <w:rsid w:val="008F3F25"/>
    <w:rsid w:val="008F5E5D"/>
    <w:rsid w:val="008F6565"/>
    <w:rsid w:val="008F6FF7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1E6C"/>
    <w:rsid w:val="009124A0"/>
    <w:rsid w:val="00913640"/>
    <w:rsid w:val="009136B8"/>
    <w:rsid w:val="00914376"/>
    <w:rsid w:val="00916946"/>
    <w:rsid w:val="009170AA"/>
    <w:rsid w:val="009233D6"/>
    <w:rsid w:val="00923F63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3F3D"/>
    <w:rsid w:val="00944C2D"/>
    <w:rsid w:val="00944CDF"/>
    <w:rsid w:val="00946E9A"/>
    <w:rsid w:val="00947488"/>
    <w:rsid w:val="00947823"/>
    <w:rsid w:val="00950150"/>
    <w:rsid w:val="00951325"/>
    <w:rsid w:val="00953C4C"/>
    <w:rsid w:val="00954AE9"/>
    <w:rsid w:val="00956631"/>
    <w:rsid w:val="00956E90"/>
    <w:rsid w:val="0096155E"/>
    <w:rsid w:val="00961622"/>
    <w:rsid w:val="0096185E"/>
    <w:rsid w:val="00961D4D"/>
    <w:rsid w:val="00962EAD"/>
    <w:rsid w:val="009636D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2659"/>
    <w:rsid w:val="00975436"/>
    <w:rsid w:val="00975B2D"/>
    <w:rsid w:val="00976E28"/>
    <w:rsid w:val="00977CB1"/>
    <w:rsid w:val="00977EF5"/>
    <w:rsid w:val="00981285"/>
    <w:rsid w:val="00981DAA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38B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B5"/>
    <w:rsid w:val="009C2DC8"/>
    <w:rsid w:val="009C32A2"/>
    <w:rsid w:val="009C50A7"/>
    <w:rsid w:val="009C5503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9D8"/>
    <w:rsid w:val="009D6E46"/>
    <w:rsid w:val="009D6E7E"/>
    <w:rsid w:val="009D7303"/>
    <w:rsid w:val="009D7AEB"/>
    <w:rsid w:val="009D7EF7"/>
    <w:rsid w:val="009E0570"/>
    <w:rsid w:val="009E0748"/>
    <w:rsid w:val="009E0EBD"/>
    <w:rsid w:val="009E0EF3"/>
    <w:rsid w:val="009E1B90"/>
    <w:rsid w:val="009E2C2F"/>
    <w:rsid w:val="009E358D"/>
    <w:rsid w:val="009E3B87"/>
    <w:rsid w:val="009E55BA"/>
    <w:rsid w:val="009E6654"/>
    <w:rsid w:val="009E7B99"/>
    <w:rsid w:val="009F0209"/>
    <w:rsid w:val="009F0C94"/>
    <w:rsid w:val="009F3D33"/>
    <w:rsid w:val="009F4276"/>
    <w:rsid w:val="009F604A"/>
    <w:rsid w:val="009F6206"/>
    <w:rsid w:val="009F68BC"/>
    <w:rsid w:val="009F753F"/>
    <w:rsid w:val="009F7ACC"/>
    <w:rsid w:val="00A0042C"/>
    <w:rsid w:val="00A00788"/>
    <w:rsid w:val="00A00CD4"/>
    <w:rsid w:val="00A0365E"/>
    <w:rsid w:val="00A04734"/>
    <w:rsid w:val="00A05FBB"/>
    <w:rsid w:val="00A06042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60A"/>
    <w:rsid w:val="00A25B72"/>
    <w:rsid w:val="00A2697B"/>
    <w:rsid w:val="00A27CF8"/>
    <w:rsid w:val="00A30004"/>
    <w:rsid w:val="00A33289"/>
    <w:rsid w:val="00A33454"/>
    <w:rsid w:val="00A36201"/>
    <w:rsid w:val="00A37B8D"/>
    <w:rsid w:val="00A40737"/>
    <w:rsid w:val="00A40CC2"/>
    <w:rsid w:val="00A4187F"/>
    <w:rsid w:val="00A4226B"/>
    <w:rsid w:val="00A4598A"/>
    <w:rsid w:val="00A46932"/>
    <w:rsid w:val="00A47760"/>
    <w:rsid w:val="00A47B16"/>
    <w:rsid w:val="00A506DD"/>
    <w:rsid w:val="00A5137C"/>
    <w:rsid w:val="00A517F8"/>
    <w:rsid w:val="00A51812"/>
    <w:rsid w:val="00A52875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344"/>
    <w:rsid w:val="00A7463B"/>
    <w:rsid w:val="00A746E2"/>
    <w:rsid w:val="00A7471F"/>
    <w:rsid w:val="00A80570"/>
    <w:rsid w:val="00A81134"/>
    <w:rsid w:val="00A811CD"/>
    <w:rsid w:val="00A83B0C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2178"/>
    <w:rsid w:val="00AB3367"/>
    <w:rsid w:val="00AB3AED"/>
    <w:rsid w:val="00AB3C49"/>
    <w:rsid w:val="00AB496A"/>
    <w:rsid w:val="00AB68F6"/>
    <w:rsid w:val="00AB7613"/>
    <w:rsid w:val="00AC0D21"/>
    <w:rsid w:val="00AC15DA"/>
    <w:rsid w:val="00AC2622"/>
    <w:rsid w:val="00AC328B"/>
    <w:rsid w:val="00AC46F5"/>
    <w:rsid w:val="00AC4987"/>
    <w:rsid w:val="00AC4DE7"/>
    <w:rsid w:val="00AC4F4D"/>
    <w:rsid w:val="00AC5D35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0545"/>
    <w:rsid w:val="00AE1613"/>
    <w:rsid w:val="00AE1EF9"/>
    <w:rsid w:val="00AE2681"/>
    <w:rsid w:val="00AE52C8"/>
    <w:rsid w:val="00AF17AB"/>
    <w:rsid w:val="00AF3B1B"/>
    <w:rsid w:val="00AF5DE2"/>
    <w:rsid w:val="00B0093D"/>
    <w:rsid w:val="00B0170A"/>
    <w:rsid w:val="00B027EC"/>
    <w:rsid w:val="00B05144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27E81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37F05"/>
    <w:rsid w:val="00B4064A"/>
    <w:rsid w:val="00B414D8"/>
    <w:rsid w:val="00B416BA"/>
    <w:rsid w:val="00B428D4"/>
    <w:rsid w:val="00B42A3E"/>
    <w:rsid w:val="00B42C81"/>
    <w:rsid w:val="00B42D9B"/>
    <w:rsid w:val="00B434DC"/>
    <w:rsid w:val="00B43790"/>
    <w:rsid w:val="00B43A2B"/>
    <w:rsid w:val="00B43FC3"/>
    <w:rsid w:val="00B44B89"/>
    <w:rsid w:val="00B45B66"/>
    <w:rsid w:val="00B4606B"/>
    <w:rsid w:val="00B50118"/>
    <w:rsid w:val="00B507E0"/>
    <w:rsid w:val="00B508B0"/>
    <w:rsid w:val="00B5116C"/>
    <w:rsid w:val="00B52071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97B03"/>
    <w:rsid w:val="00BA0464"/>
    <w:rsid w:val="00BA2E39"/>
    <w:rsid w:val="00BA4B15"/>
    <w:rsid w:val="00BB1721"/>
    <w:rsid w:val="00BB3EF2"/>
    <w:rsid w:val="00BB4ED8"/>
    <w:rsid w:val="00BB5D03"/>
    <w:rsid w:val="00BB61BE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1E61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34D"/>
    <w:rsid w:val="00C33817"/>
    <w:rsid w:val="00C351F1"/>
    <w:rsid w:val="00C3632F"/>
    <w:rsid w:val="00C40979"/>
    <w:rsid w:val="00C425C0"/>
    <w:rsid w:val="00C43772"/>
    <w:rsid w:val="00C44C1A"/>
    <w:rsid w:val="00C45AD7"/>
    <w:rsid w:val="00C45CBE"/>
    <w:rsid w:val="00C50DF6"/>
    <w:rsid w:val="00C54337"/>
    <w:rsid w:val="00C54A40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44DE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2C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0D2A"/>
    <w:rsid w:val="00CC11E8"/>
    <w:rsid w:val="00CC18BA"/>
    <w:rsid w:val="00CC32C4"/>
    <w:rsid w:val="00CD1100"/>
    <w:rsid w:val="00CD2CCD"/>
    <w:rsid w:val="00CD3106"/>
    <w:rsid w:val="00CD333D"/>
    <w:rsid w:val="00CD3DEF"/>
    <w:rsid w:val="00CD46CE"/>
    <w:rsid w:val="00CD566D"/>
    <w:rsid w:val="00CD5D2A"/>
    <w:rsid w:val="00CD5EE1"/>
    <w:rsid w:val="00CD6D40"/>
    <w:rsid w:val="00CE0B72"/>
    <w:rsid w:val="00CE194C"/>
    <w:rsid w:val="00CE3618"/>
    <w:rsid w:val="00CE6A15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4C91"/>
    <w:rsid w:val="00D17ABF"/>
    <w:rsid w:val="00D2104A"/>
    <w:rsid w:val="00D211FA"/>
    <w:rsid w:val="00D218C4"/>
    <w:rsid w:val="00D21D51"/>
    <w:rsid w:val="00D22BDC"/>
    <w:rsid w:val="00D24183"/>
    <w:rsid w:val="00D24319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1732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411"/>
    <w:rsid w:val="00D74C29"/>
    <w:rsid w:val="00D76D4B"/>
    <w:rsid w:val="00D76D71"/>
    <w:rsid w:val="00D803FB"/>
    <w:rsid w:val="00D8055F"/>
    <w:rsid w:val="00D823F7"/>
    <w:rsid w:val="00D83206"/>
    <w:rsid w:val="00D9046F"/>
    <w:rsid w:val="00D907B3"/>
    <w:rsid w:val="00D93CE0"/>
    <w:rsid w:val="00D946FF"/>
    <w:rsid w:val="00D9794A"/>
    <w:rsid w:val="00D97C4F"/>
    <w:rsid w:val="00D97E72"/>
    <w:rsid w:val="00DA14D8"/>
    <w:rsid w:val="00DA2961"/>
    <w:rsid w:val="00DA34BF"/>
    <w:rsid w:val="00DA47AC"/>
    <w:rsid w:val="00DA4D68"/>
    <w:rsid w:val="00DA4EAC"/>
    <w:rsid w:val="00DA5848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40B5"/>
    <w:rsid w:val="00DC439C"/>
    <w:rsid w:val="00DC52EC"/>
    <w:rsid w:val="00DC55DD"/>
    <w:rsid w:val="00DD171B"/>
    <w:rsid w:val="00DD197C"/>
    <w:rsid w:val="00DD22A7"/>
    <w:rsid w:val="00DD244C"/>
    <w:rsid w:val="00DD25C7"/>
    <w:rsid w:val="00DD37E3"/>
    <w:rsid w:val="00DD5139"/>
    <w:rsid w:val="00DD6D89"/>
    <w:rsid w:val="00DD70BC"/>
    <w:rsid w:val="00DD7A97"/>
    <w:rsid w:val="00DD7AD7"/>
    <w:rsid w:val="00DE05F5"/>
    <w:rsid w:val="00DE1366"/>
    <w:rsid w:val="00DE27DC"/>
    <w:rsid w:val="00DE3A59"/>
    <w:rsid w:val="00DE488E"/>
    <w:rsid w:val="00DE6931"/>
    <w:rsid w:val="00DE7688"/>
    <w:rsid w:val="00DE7C9F"/>
    <w:rsid w:val="00DF00C4"/>
    <w:rsid w:val="00DF17A7"/>
    <w:rsid w:val="00DF5EE9"/>
    <w:rsid w:val="00DF5F0E"/>
    <w:rsid w:val="00DF6A93"/>
    <w:rsid w:val="00E00828"/>
    <w:rsid w:val="00E018F2"/>
    <w:rsid w:val="00E0211E"/>
    <w:rsid w:val="00E039C6"/>
    <w:rsid w:val="00E047EC"/>
    <w:rsid w:val="00E10DA3"/>
    <w:rsid w:val="00E112AC"/>
    <w:rsid w:val="00E11F85"/>
    <w:rsid w:val="00E1342A"/>
    <w:rsid w:val="00E13A35"/>
    <w:rsid w:val="00E2154E"/>
    <w:rsid w:val="00E22EA2"/>
    <w:rsid w:val="00E24449"/>
    <w:rsid w:val="00E252BF"/>
    <w:rsid w:val="00E32480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6E57"/>
    <w:rsid w:val="00E47105"/>
    <w:rsid w:val="00E51564"/>
    <w:rsid w:val="00E51A3E"/>
    <w:rsid w:val="00E54543"/>
    <w:rsid w:val="00E54C9C"/>
    <w:rsid w:val="00E553B7"/>
    <w:rsid w:val="00E554B1"/>
    <w:rsid w:val="00E555FE"/>
    <w:rsid w:val="00E5680A"/>
    <w:rsid w:val="00E60157"/>
    <w:rsid w:val="00E63E30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97A1A"/>
    <w:rsid w:val="00EA1BCF"/>
    <w:rsid w:val="00EA305F"/>
    <w:rsid w:val="00EA4104"/>
    <w:rsid w:val="00EA4B08"/>
    <w:rsid w:val="00EA51B8"/>
    <w:rsid w:val="00EA55A7"/>
    <w:rsid w:val="00EA643E"/>
    <w:rsid w:val="00EA6AA1"/>
    <w:rsid w:val="00EB1D9B"/>
    <w:rsid w:val="00EB2BF5"/>
    <w:rsid w:val="00EB42A9"/>
    <w:rsid w:val="00EB5C05"/>
    <w:rsid w:val="00EB6A46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3F0"/>
    <w:rsid w:val="00EC3C4C"/>
    <w:rsid w:val="00EC3D52"/>
    <w:rsid w:val="00EC472F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043D"/>
    <w:rsid w:val="00EE329F"/>
    <w:rsid w:val="00EE5085"/>
    <w:rsid w:val="00EE530C"/>
    <w:rsid w:val="00EE74D5"/>
    <w:rsid w:val="00EE75B5"/>
    <w:rsid w:val="00EE7B5F"/>
    <w:rsid w:val="00EE7B75"/>
    <w:rsid w:val="00EF14B4"/>
    <w:rsid w:val="00EF23E0"/>
    <w:rsid w:val="00EF4B61"/>
    <w:rsid w:val="00EF5DA5"/>
    <w:rsid w:val="00EF5DC2"/>
    <w:rsid w:val="00F01630"/>
    <w:rsid w:val="00F020D1"/>
    <w:rsid w:val="00F02396"/>
    <w:rsid w:val="00F02A70"/>
    <w:rsid w:val="00F04EC2"/>
    <w:rsid w:val="00F051C2"/>
    <w:rsid w:val="00F05642"/>
    <w:rsid w:val="00F068A1"/>
    <w:rsid w:val="00F070D6"/>
    <w:rsid w:val="00F07ACA"/>
    <w:rsid w:val="00F112DC"/>
    <w:rsid w:val="00F144F5"/>
    <w:rsid w:val="00F14677"/>
    <w:rsid w:val="00F14F27"/>
    <w:rsid w:val="00F157F6"/>
    <w:rsid w:val="00F16D8A"/>
    <w:rsid w:val="00F174D8"/>
    <w:rsid w:val="00F22680"/>
    <w:rsid w:val="00F2611A"/>
    <w:rsid w:val="00F3153A"/>
    <w:rsid w:val="00F31988"/>
    <w:rsid w:val="00F3324D"/>
    <w:rsid w:val="00F33951"/>
    <w:rsid w:val="00F34A01"/>
    <w:rsid w:val="00F3571C"/>
    <w:rsid w:val="00F36898"/>
    <w:rsid w:val="00F37DD0"/>
    <w:rsid w:val="00F37E3E"/>
    <w:rsid w:val="00F41268"/>
    <w:rsid w:val="00F42373"/>
    <w:rsid w:val="00F42935"/>
    <w:rsid w:val="00F42E32"/>
    <w:rsid w:val="00F437DE"/>
    <w:rsid w:val="00F44418"/>
    <w:rsid w:val="00F44729"/>
    <w:rsid w:val="00F450A6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539A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0036"/>
    <w:rsid w:val="00F816C1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4AED"/>
    <w:rsid w:val="00F959DF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0F07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E6F1C"/>
    <w:rsid w:val="00FF04DD"/>
    <w:rsid w:val="00FF0737"/>
    <w:rsid w:val="00FF163A"/>
    <w:rsid w:val="00FF25CF"/>
    <w:rsid w:val="00FF32B7"/>
    <w:rsid w:val="00FF3ADE"/>
    <w:rsid w:val="00FF5037"/>
    <w:rsid w:val="00FF6383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footer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 w:qFormat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qFormat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qFormat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qFormat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qFormat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qFormat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99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99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footer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 w:qFormat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qFormat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qFormat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qFormat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qFormat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qFormat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99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99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ems.ms.gov.pl" TargetMode="External"/><Relationship Id="rId44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oter" Target="footer2.xml"/><Relationship Id="rId43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A19838-B456-4B85-857D-E4CA12CB4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730</Words>
  <Characters>10384</Characters>
  <Application>Microsoft Office Word</Application>
  <DocSecurity>0</DocSecurity>
  <Lines>86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20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5-11-28T13:24:00Z</cp:lastPrinted>
  <dcterms:created xsi:type="dcterms:W3CDTF">2025-11-28T13:26:00Z</dcterms:created>
  <dcterms:modified xsi:type="dcterms:W3CDTF">2025-11-28T13:26:00Z</dcterms:modified>
</cp:coreProperties>
</file>